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5520" w:rsidRPr="00EF58BF" w:rsidRDefault="000766CE">
      <w:r w:rsidRPr="000766CE">
        <w:rPr>
          <w:noProof/>
        </w:rPr>
        <w:pict>
          <v:rect id="Rectangle 2" o:spid="_x0000_s1026" style="position:absolute;margin-left:-38.95pt;margin-top:-35.8pt;width:617.85pt;height:115.3pt;z-index:-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" fillcolor="#567885" stroked="f"/>
        </w:pict>
      </w:r>
    </w:p>
    <w:tbl>
      <w:tblPr>
        <w:tblStyle w:val="TableGrid"/>
        <w:tblpPr w:leftFromText="180" w:rightFromText="180" w:vertAnchor="text" w:tblpXSpec="center" w:tblpY="1"/>
        <w:tblOverlap w:val="never"/>
        <w:tblW w:w="11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618"/>
        <w:gridCol w:w="7632"/>
      </w:tblGrid>
      <w:tr w:rsidR="007A1833" w:rsidRPr="00EF58BF" w:rsidTr="003D7FC1">
        <w:trPr>
          <w:trHeight w:val="1325"/>
        </w:trPr>
        <w:tc>
          <w:tcPr>
            <w:tcW w:w="3618" w:type="dxa"/>
            <w:shd w:val="clear" w:color="auto" w:fill="CFCFCF"/>
          </w:tcPr>
          <w:tbl>
            <w:tblPr>
              <w:tblStyle w:val="TableGrid"/>
              <w:tblW w:w="3498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498"/>
            </w:tblGrid>
            <w:tr w:rsidR="007A1833" w:rsidRPr="00EF58BF" w:rsidTr="00E27FB8">
              <w:trPr>
                <w:trHeight w:val="20225"/>
                <w:jc w:val="center"/>
              </w:trPr>
              <w:tc>
                <w:tcPr>
                  <w:tcW w:w="3498" w:type="dxa"/>
                  <w:shd w:val="clear" w:color="auto" w:fill="auto"/>
                </w:tcPr>
                <w:p w:rsidR="002A0CA8" w:rsidRPr="00EF58BF" w:rsidRDefault="004F79D1" w:rsidP="00B92648">
                  <w:pPr>
                    <w:pStyle w:val="SectionTitle"/>
                    <w:framePr w:hSpace="180" w:wrap="around" w:vAnchor="text" w:hAnchor="text" w:xAlign="center" w:y="1"/>
                    <w:spacing w:before="240"/>
                    <w:suppressOverlap/>
                    <w:jc w:val="center"/>
                  </w:pPr>
                  <w:r>
                    <w:rPr>
                      <w:noProof/>
                      <w:lang w:val="en-GB" w:eastAsia="en-GB"/>
                    </w:rPr>
                    <w:drawing>
                      <wp:inline distT="114300" distB="114300" distL="114300" distR="114300">
                        <wp:extent cx="1222058" cy="1586531"/>
                        <wp:effectExtent l="0" t="0" r="0" b="0"/>
                        <wp:docPr id="13" name="image01.jpg" descr="10400 Aju.jpg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01.jpg" descr="10400 Aju.jpg"/>
                                <pic:cNvPicPr preferRelativeResize="0"/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22058" cy="1586531"/>
                                </a:xfrm>
                                <a:prstGeom prst="rect">
                                  <a:avLst/>
                                </a:prstGeom>
                                <a:ln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9D4D55" w:rsidRPr="00EF58BF" w:rsidRDefault="009D4D55" w:rsidP="00B92648">
                  <w:pPr>
                    <w:pStyle w:val="SectionTitle"/>
                    <w:framePr w:hSpace="180" w:wrap="around" w:vAnchor="text" w:hAnchor="text" w:xAlign="center" w:y="1"/>
                    <w:suppressOverlap/>
                  </w:pPr>
                </w:p>
                <w:p w:rsidR="00021428" w:rsidRPr="002462BD" w:rsidRDefault="002462BD" w:rsidP="00B92648">
                  <w:pPr>
                    <w:framePr w:hSpace="180" w:wrap="around" w:vAnchor="text" w:hAnchor="text" w:xAlign="center" w:y="1"/>
                    <w:suppressOverlap/>
                    <w:rPr>
                      <w:sz w:val="40"/>
                      <w:szCs w:val="40"/>
                    </w:rPr>
                  </w:pPr>
                  <w:hyperlink r:id="rId9" w:history="1">
                    <w:r w:rsidRPr="002462BD">
                      <w:rPr>
                        <w:rStyle w:val="Hyperlink"/>
                        <w:sz w:val="40"/>
                        <w:szCs w:val="40"/>
                      </w:rPr>
                      <w:t>AJU.336998@2freemail.com</w:t>
                    </w:r>
                  </w:hyperlink>
                  <w:r w:rsidRPr="002462BD">
                    <w:rPr>
                      <w:sz w:val="40"/>
                      <w:szCs w:val="40"/>
                    </w:rPr>
                    <w:t xml:space="preserve"> </w:t>
                  </w:r>
                  <w:r w:rsidRPr="002462BD">
                    <w:rPr>
                      <w:sz w:val="40"/>
                      <w:szCs w:val="40"/>
                    </w:rPr>
                    <w:tab/>
                  </w:r>
                </w:p>
                <w:p w:rsidR="00545768" w:rsidRDefault="00545768" w:rsidP="00B92648">
                  <w:pPr>
                    <w:framePr w:hSpace="180" w:wrap="around" w:vAnchor="text" w:hAnchor="text" w:xAlign="center" w:y="1"/>
                    <w:suppressOverlap/>
                  </w:pPr>
                </w:p>
                <w:p w:rsidR="00021428" w:rsidRPr="00FE4FF7" w:rsidRDefault="00021428" w:rsidP="00021428">
                  <w:pPr>
                    <w:jc w:val="both"/>
                    <w:rPr>
                      <w:rFonts w:ascii="Tahoma" w:eastAsia="Cambria" w:hAnsi="Tahoma" w:cs="Tahoma"/>
                      <w:b/>
                      <w:sz w:val="28"/>
                      <w:szCs w:val="28"/>
                    </w:rPr>
                  </w:pPr>
                  <w:r w:rsidRPr="00FE4FF7">
                    <w:rPr>
                      <w:rFonts w:ascii="Tahoma" w:hAnsi="Tahoma" w:cs="Tahoma"/>
                      <w:b/>
                      <w:sz w:val="28"/>
                      <w:szCs w:val="28"/>
                    </w:rPr>
                    <w:t>Date of Birth</w:t>
                  </w:r>
                </w:p>
                <w:p w:rsidR="00021428" w:rsidRDefault="00021428" w:rsidP="00021428">
                  <w:pPr>
                    <w:jc w:val="both"/>
                    <w:rPr>
                      <w:rFonts w:eastAsia="Cambria" w:cs="Cambria"/>
                    </w:rPr>
                  </w:pPr>
                  <w:r>
                    <w:rPr>
                      <w:rFonts w:eastAsia="Cambria" w:cs="Cambria"/>
                    </w:rPr>
                    <w:t xml:space="preserve"> 10</w:t>
                  </w:r>
                  <w:r w:rsidRPr="00021428">
                    <w:rPr>
                      <w:rFonts w:eastAsia="Cambria" w:cs="Cambria"/>
                      <w:vertAlign w:val="superscript"/>
                    </w:rPr>
                    <w:t>th</w:t>
                  </w:r>
                  <w:r>
                    <w:rPr>
                      <w:rFonts w:eastAsia="Cambria" w:cs="Cambria"/>
                    </w:rPr>
                    <w:t xml:space="preserve"> March,1992</w:t>
                  </w:r>
                </w:p>
                <w:p w:rsidR="003A5EE0" w:rsidRDefault="003A5EE0" w:rsidP="00021428">
                  <w:pPr>
                    <w:jc w:val="both"/>
                  </w:pPr>
                </w:p>
                <w:p w:rsidR="00600619" w:rsidRPr="003A5EE0" w:rsidRDefault="008A76A6" w:rsidP="003A5EE0">
                  <w:pPr>
                    <w:pStyle w:val="SectionTitle"/>
                    <w:framePr w:hSpace="180" w:wrap="around" w:vAnchor="text" w:hAnchor="text" w:xAlign="center" w:y="1"/>
                    <w:suppressOverlap/>
                    <w:rPr>
                      <w:rFonts w:ascii="Tahoma" w:hAnsi="Tahoma" w:cs="Tahoma"/>
                      <w:b/>
                      <w:color w:val="auto"/>
                      <w:sz w:val="28"/>
                      <w:szCs w:val="28"/>
                    </w:rPr>
                  </w:pPr>
                  <w:r w:rsidRPr="00FE4FF7">
                    <w:rPr>
                      <w:rFonts w:ascii="Tahoma" w:hAnsi="Tahoma" w:cs="Tahoma"/>
                      <w:b/>
                      <w:color w:val="auto"/>
                      <w:sz w:val="28"/>
                      <w:szCs w:val="28"/>
                    </w:rPr>
                    <w:t>Languages</w:t>
                  </w:r>
                </w:p>
                <w:p w:rsidR="00421871" w:rsidRPr="003A5EE0" w:rsidRDefault="008A76A6" w:rsidP="00B92648">
                  <w:pPr>
                    <w:framePr w:hSpace="180" w:wrap="around" w:vAnchor="text" w:hAnchor="text" w:xAlign="center" w:y="1"/>
                    <w:suppressOverlap/>
                  </w:pPr>
                  <w:r w:rsidRPr="003A5EE0">
                    <w:t xml:space="preserve">English </w:t>
                  </w:r>
                  <w:r w:rsidR="00AA3AF2" w:rsidRPr="003A5EE0">
                    <w:t xml:space="preserve">- </w:t>
                  </w:r>
                  <w:r w:rsidRPr="003A5EE0">
                    <w:t>Fl</w:t>
                  </w:r>
                  <w:r w:rsidR="00E34AD2" w:rsidRPr="003A5EE0">
                    <w:t xml:space="preserve">uent </w:t>
                  </w:r>
                </w:p>
                <w:p w:rsidR="00986C4B" w:rsidRPr="003A5EE0" w:rsidRDefault="00986C4B" w:rsidP="00B92648">
                  <w:pPr>
                    <w:framePr w:hSpace="180" w:wrap="around" w:vAnchor="text" w:hAnchor="text" w:xAlign="center" w:y="1"/>
                    <w:suppressOverlap/>
                  </w:pPr>
                  <w:r w:rsidRPr="003A5EE0">
                    <w:t>Hindi- Proficient</w:t>
                  </w:r>
                </w:p>
                <w:p w:rsidR="00986C4B" w:rsidRPr="003A5EE0" w:rsidRDefault="00986C4B" w:rsidP="00B92648">
                  <w:pPr>
                    <w:framePr w:hSpace="180" w:wrap="around" w:vAnchor="text" w:hAnchor="text" w:xAlign="center" w:y="1"/>
                    <w:suppressOverlap/>
                  </w:pPr>
                  <w:r w:rsidRPr="003A5EE0">
                    <w:t>Malayalam- Native</w:t>
                  </w:r>
                </w:p>
                <w:p w:rsidR="00021428" w:rsidRDefault="00021428" w:rsidP="00B92648">
                  <w:pPr>
                    <w:framePr w:hSpace="180" w:wrap="around" w:vAnchor="text" w:hAnchor="text" w:xAlign="center" w:y="1"/>
                    <w:suppressOverlap/>
                    <w:rPr>
                      <w:rFonts w:asciiTheme="majorHAnsi" w:hAnsiTheme="majorHAnsi"/>
                      <w:sz w:val="24"/>
                      <w:szCs w:val="24"/>
                    </w:rPr>
                  </w:pPr>
                </w:p>
                <w:p w:rsidR="00021428" w:rsidRDefault="00021428" w:rsidP="00021428">
                  <w:pPr>
                    <w:jc w:val="both"/>
                  </w:pPr>
                </w:p>
                <w:p w:rsidR="00021428" w:rsidRPr="003A5EE0" w:rsidRDefault="00021428" w:rsidP="00021428">
                  <w:pPr>
                    <w:jc w:val="both"/>
                    <w:rPr>
                      <w:rFonts w:asciiTheme="majorHAnsi" w:hAnsiTheme="majorHAnsi"/>
                    </w:rPr>
                  </w:pPr>
                  <w:r w:rsidRPr="003A5EE0">
                    <w:rPr>
                      <w:rFonts w:asciiTheme="majorHAnsi" w:eastAsia="Cambria" w:hAnsiTheme="majorHAnsi" w:cs="Cambria"/>
                    </w:rPr>
                    <w:t>Sex                      : Male</w:t>
                  </w:r>
                </w:p>
                <w:p w:rsidR="00021428" w:rsidRPr="003A5EE0" w:rsidRDefault="00021428" w:rsidP="00021428">
                  <w:pPr>
                    <w:jc w:val="both"/>
                    <w:rPr>
                      <w:rFonts w:asciiTheme="majorHAnsi" w:hAnsiTheme="majorHAnsi"/>
                    </w:rPr>
                  </w:pPr>
                </w:p>
                <w:p w:rsidR="00021428" w:rsidRPr="003A5EE0" w:rsidRDefault="00021428" w:rsidP="00021428">
                  <w:pPr>
                    <w:jc w:val="both"/>
                    <w:rPr>
                      <w:rFonts w:asciiTheme="majorHAnsi" w:hAnsiTheme="majorHAnsi"/>
                    </w:rPr>
                  </w:pPr>
                  <w:r w:rsidRPr="003A5EE0">
                    <w:rPr>
                      <w:rFonts w:asciiTheme="majorHAnsi" w:eastAsia="Cambria" w:hAnsiTheme="majorHAnsi" w:cs="Cambria"/>
                    </w:rPr>
                    <w:t>Nationality       : Indian</w:t>
                  </w:r>
                </w:p>
                <w:p w:rsidR="00021428" w:rsidRPr="003A5EE0" w:rsidRDefault="00021428" w:rsidP="00021428">
                  <w:pPr>
                    <w:jc w:val="both"/>
                    <w:rPr>
                      <w:rFonts w:asciiTheme="majorHAnsi" w:hAnsiTheme="majorHAnsi"/>
                    </w:rPr>
                  </w:pPr>
                </w:p>
                <w:p w:rsidR="00021428" w:rsidRPr="003A5EE0" w:rsidRDefault="00FE4FF7" w:rsidP="00021428">
                  <w:pPr>
                    <w:jc w:val="both"/>
                    <w:rPr>
                      <w:rFonts w:asciiTheme="majorHAnsi" w:eastAsia="Cambria" w:hAnsiTheme="majorHAnsi" w:cs="Cambria"/>
                    </w:rPr>
                  </w:pPr>
                  <w:r w:rsidRPr="003A5EE0">
                    <w:rPr>
                      <w:rFonts w:asciiTheme="majorHAnsi" w:eastAsia="Cambria" w:hAnsiTheme="majorHAnsi" w:cs="Cambria"/>
                    </w:rPr>
                    <w:t>Marital s</w:t>
                  </w:r>
                  <w:r w:rsidR="00021428" w:rsidRPr="003A5EE0">
                    <w:rPr>
                      <w:rFonts w:asciiTheme="majorHAnsi" w:eastAsia="Cambria" w:hAnsiTheme="majorHAnsi" w:cs="Cambria"/>
                    </w:rPr>
                    <w:t>tatus : Single</w:t>
                  </w:r>
                </w:p>
                <w:p w:rsidR="003509F2" w:rsidRDefault="003509F2" w:rsidP="00021428">
                  <w:pPr>
                    <w:jc w:val="both"/>
                    <w:rPr>
                      <w:rFonts w:eastAsia="Cambria" w:cs="Cambria"/>
                    </w:rPr>
                  </w:pPr>
                </w:p>
                <w:p w:rsidR="003509F2" w:rsidRDefault="003509F2" w:rsidP="00021428">
                  <w:pPr>
                    <w:jc w:val="both"/>
                    <w:rPr>
                      <w:rFonts w:eastAsia="Cambria" w:cs="Cambria"/>
                    </w:rPr>
                  </w:pPr>
                </w:p>
                <w:p w:rsidR="003509F2" w:rsidRDefault="003509F2" w:rsidP="00021428">
                  <w:pPr>
                    <w:jc w:val="both"/>
                    <w:rPr>
                      <w:rFonts w:eastAsia="Cambria" w:cs="Cambria"/>
                    </w:rPr>
                  </w:pPr>
                </w:p>
                <w:p w:rsidR="003509F2" w:rsidRDefault="003509F2" w:rsidP="00021428">
                  <w:pPr>
                    <w:jc w:val="both"/>
                    <w:rPr>
                      <w:rFonts w:eastAsia="Cambria" w:cs="Cambria"/>
                    </w:rPr>
                  </w:pPr>
                </w:p>
                <w:p w:rsidR="003509F2" w:rsidRDefault="003509F2" w:rsidP="00021428">
                  <w:pPr>
                    <w:jc w:val="both"/>
                    <w:rPr>
                      <w:rFonts w:eastAsia="Cambria" w:cs="Cambria"/>
                    </w:rPr>
                  </w:pPr>
                </w:p>
                <w:p w:rsidR="003509F2" w:rsidRDefault="003509F2" w:rsidP="00021428">
                  <w:pPr>
                    <w:jc w:val="both"/>
                    <w:rPr>
                      <w:rFonts w:eastAsia="Cambria" w:cs="Cambria"/>
                    </w:rPr>
                  </w:pPr>
                </w:p>
                <w:p w:rsidR="003509F2" w:rsidRDefault="003509F2" w:rsidP="00021428">
                  <w:pPr>
                    <w:jc w:val="both"/>
                    <w:rPr>
                      <w:rFonts w:eastAsia="Cambria" w:cs="Cambria"/>
                    </w:rPr>
                  </w:pPr>
                </w:p>
                <w:p w:rsidR="003509F2" w:rsidRDefault="003509F2" w:rsidP="00021428">
                  <w:pPr>
                    <w:jc w:val="both"/>
                    <w:rPr>
                      <w:rFonts w:eastAsia="Cambria" w:cs="Cambria"/>
                    </w:rPr>
                  </w:pPr>
                </w:p>
                <w:p w:rsidR="003A5EE0" w:rsidRDefault="003A5EE0" w:rsidP="00FE4FF7">
                  <w:pPr>
                    <w:pStyle w:val="SectionTitle"/>
                    <w:spacing w:line="480" w:lineRule="auto"/>
                    <w:rPr>
                      <w:rFonts w:ascii="Tahoma" w:hAnsi="Tahoma" w:cs="Tahoma"/>
                      <w:b/>
                      <w:color w:val="auto"/>
                      <w:sz w:val="28"/>
                      <w:szCs w:val="28"/>
                    </w:rPr>
                  </w:pPr>
                </w:p>
                <w:p w:rsidR="003509F2" w:rsidRDefault="00FE4FF7" w:rsidP="003A5EE0">
                  <w:pPr>
                    <w:pStyle w:val="SectionTitle"/>
                    <w:rPr>
                      <w:rFonts w:ascii="Tahoma" w:hAnsi="Tahoma" w:cs="Tahoma"/>
                      <w:b/>
                      <w:color w:val="auto"/>
                      <w:sz w:val="28"/>
                      <w:szCs w:val="28"/>
                    </w:rPr>
                  </w:pPr>
                  <w:r>
                    <w:rPr>
                      <w:rFonts w:ascii="Tahoma" w:hAnsi="Tahoma" w:cs="Tahoma"/>
                      <w:b/>
                      <w:color w:val="auto"/>
                      <w:sz w:val="28"/>
                      <w:szCs w:val="28"/>
                    </w:rPr>
                    <w:t>Strengths</w:t>
                  </w:r>
                </w:p>
                <w:p w:rsidR="00211D87" w:rsidRPr="00FE4FF7" w:rsidRDefault="00211D87" w:rsidP="00211D87">
                  <w:pPr>
                    <w:pStyle w:val="SectionTitle"/>
                    <w:spacing w:before="0" w:after="0"/>
                    <w:rPr>
                      <w:rFonts w:ascii="Tahoma" w:hAnsi="Tahoma" w:cs="Tahoma"/>
                      <w:b/>
                      <w:color w:val="auto"/>
                      <w:sz w:val="28"/>
                      <w:szCs w:val="28"/>
                    </w:rPr>
                  </w:pPr>
                </w:p>
                <w:p w:rsidR="003509F2" w:rsidRPr="003A5EE0" w:rsidRDefault="003509F2" w:rsidP="003A5EE0">
                  <w:pPr>
                    <w:numPr>
                      <w:ilvl w:val="0"/>
                      <w:numId w:val="9"/>
                    </w:numPr>
                    <w:spacing w:before="0" w:after="0" w:line="360" w:lineRule="auto"/>
                    <w:ind w:left="435" w:hanging="270"/>
                    <w:rPr>
                      <w:rFonts w:eastAsia="Cambria" w:cs="Cambria"/>
                    </w:rPr>
                  </w:pPr>
                  <w:r w:rsidRPr="003A5EE0">
                    <w:rPr>
                      <w:rFonts w:eastAsia="Cambria" w:cs="Cambria"/>
                    </w:rPr>
                    <w:t>Effective communication skill.</w:t>
                  </w:r>
                </w:p>
                <w:p w:rsidR="003509F2" w:rsidRPr="003A5EE0" w:rsidRDefault="003509F2" w:rsidP="003509F2">
                  <w:pPr>
                    <w:numPr>
                      <w:ilvl w:val="0"/>
                      <w:numId w:val="9"/>
                    </w:numPr>
                    <w:spacing w:before="0" w:after="0" w:line="360" w:lineRule="auto"/>
                    <w:ind w:left="435" w:hanging="270"/>
                  </w:pPr>
                  <w:r w:rsidRPr="003A5EE0">
                    <w:rPr>
                      <w:rFonts w:eastAsia="Cambria" w:cs="Cambria"/>
                    </w:rPr>
                    <w:t xml:space="preserve">Team player and leadership </w:t>
                  </w:r>
                  <w:r w:rsidRPr="003A5EE0">
                    <w:rPr>
                      <w:rFonts w:eastAsia="Cambria" w:cs="Cambria"/>
                    </w:rPr>
                    <w:lastRenderedPageBreak/>
                    <w:t>quality.</w:t>
                  </w:r>
                </w:p>
                <w:p w:rsidR="003509F2" w:rsidRPr="003A5EE0" w:rsidRDefault="003509F2" w:rsidP="003509F2">
                  <w:pPr>
                    <w:numPr>
                      <w:ilvl w:val="0"/>
                      <w:numId w:val="9"/>
                    </w:numPr>
                    <w:spacing w:before="0" w:after="0" w:line="360" w:lineRule="auto"/>
                    <w:ind w:left="435" w:hanging="270"/>
                  </w:pPr>
                  <w:r w:rsidRPr="003A5EE0">
                    <w:rPr>
                      <w:rFonts w:eastAsia="Cambria" w:cs="Cambria"/>
                    </w:rPr>
                    <w:t>Supportive and enriching mentality.</w:t>
                  </w:r>
                </w:p>
                <w:p w:rsidR="00AA4A17" w:rsidRPr="003A5EE0" w:rsidRDefault="003509F2" w:rsidP="00AA09DF">
                  <w:pPr>
                    <w:numPr>
                      <w:ilvl w:val="0"/>
                      <w:numId w:val="9"/>
                    </w:numPr>
                    <w:spacing w:before="0" w:after="0" w:line="360" w:lineRule="auto"/>
                    <w:ind w:left="435" w:hanging="270"/>
                    <w:rPr>
                      <w:rFonts w:ascii="Times New Roman" w:eastAsia="Times New Roman" w:hAnsi="Times New Roman" w:cs="Times New Roman"/>
                    </w:rPr>
                  </w:pPr>
                  <w:r w:rsidRPr="003A5EE0">
                    <w:rPr>
                      <w:rFonts w:eastAsia="Cambria" w:cs="Cambria"/>
                    </w:rPr>
                    <w:t>Adaptability to new situations.</w:t>
                  </w:r>
                </w:p>
                <w:p w:rsidR="00AA4A17" w:rsidRPr="003A5EE0" w:rsidRDefault="00AA4A17" w:rsidP="00AA4A17">
                  <w:pPr>
                    <w:numPr>
                      <w:ilvl w:val="0"/>
                      <w:numId w:val="9"/>
                    </w:numPr>
                    <w:spacing w:before="0" w:after="0" w:line="360" w:lineRule="auto"/>
                    <w:ind w:left="435" w:hanging="270"/>
                  </w:pPr>
                  <w:r w:rsidRPr="003A5EE0">
                    <w:t>Positive attitude</w:t>
                  </w:r>
                  <w:r w:rsidR="007D2852" w:rsidRPr="003A5EE0">
                    <w:t>.</w:t>
                  </w:r>
                </w:p>
                <w:p w:rsidR="00F15A22" w:rsidRPr="007D2852" w:rsidRDefault="00F15A22" w:rsidP="00AA4A17">
                  <w:pPr>
                    <w:numPr>
                      <w:ilvl w:val="0"/>
                      <w:numId w:val="9"/>
                    </w:numPr>
                    <w:spacing w:before="0" w:after="0" w:line="360" w:lineRule="auto"/>
                    <w:ind w:left="435" w:hanging="270"/>
                    <w:rPr>
                      <w:sz w:val="24"/>
                      <w:szCs w:val="24"/>
                    </w:rPr>
                  </w:pPr>
                  <w:r w:rsidRPr="003A5EE0">
                    <w:t>Analytical skills</w:t>
                  </w:r>
                  <w:r w:rsidR="007D2852" w:rsidRPr="003A5EE0">
                    <w:t>.</w:t>
                  </w:r>
                </w:p>
                <w:p w:rsidR="003509F2" w:rsidRDefault="003509F2" w:rsidP="00021428">
                  <w:pPr>
                    <w:framePr w:hSpace="180" w:wrap="around" w:vAnchor="text" w:hAnchor="text" w:xAlign="center" w:y="1"/>
                    <w:suppressOverlap/>
                    <w:jc w:val="both"/>
                  </w:pPr>
                </w:p>
                <w:p w:rsidR="00021428" w:rsidRPr="008B01EA" w:rsidRDefault="00021428" w:rsidP="00B92648">
                  <w:pPr>
                    <w:framePr w:hSpace="180" w:wrap="around" w:vAnchor="text" w:hAnchor="text" w:xAlign="center" w:y="1"/>
                    <w:suppressOverlap/>
                    <w:rPr>
                      <w:rFonts w:asciiTheme="majorHAnsi" w:hAnsiTheme="majorHAnsi"/>
                      <w:sz w:val="28"/>
                      <w:szCs w:val="28"/>
                    </w:rPr>
                  </w:pPr>
                </w:p>
              </w:tc>
            </w:tr>
          </w:tbl>
          <w:p w:rsidR="002F701B" w:rsidRPr="00EF58BF" w:rsidRDefault="002F701B" w:rsidP="00B92648">
            <w:pPr>
              <w:rPr>
                <w:rFonts w:asciiTheme="majorHAnsi" w:hAnsiTheme="majorHAnsi"/>
              </w:rPr>
            </w:pPr>
          </w:p>
        </w:tc>
        <w:tc>
          <w:tcPr>
            <w:tcW w:w="7632" w:type="dxa"/>
            <w:shd w:val="clear" w:color="auto" w:fill="auto"/>
          </w:tcPr>
          <w:tbl>
            <w:tblPr>
              <w:tblStyle w:val="TableGrid"/>
              <w:tblpPr w:leftFromText="180" w:rightFromText="180" w:horzAnchor="margin" w:tblpY="480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6885"/>
            </w:tblGrid>
            <w:tr w:rsidR="007A1833" w:rsidRPr="00EF58BF" w:rsidTr="00211D87">
              <w:trPr>
                <w:trHeight w:val="911"/>
              </w:trPr>
              <w:tc>
                <w:tcPr>
                  <w:tcW w:w="6885" w:type="dxa"/>
                </w:tcPr>
                <w:p w:rsidR="00421871" w:rsidRPr="00616C3F" w:rsidRDefault="002462BD" w:rsidP="002462BD">
                  <w:pPr>
                    <w:pStyle w:val="Name"/>
                    <w:jc w:val="both"/>
                    <w:rPr>
                      <w:rFonts w:ascii="Georgia" w:eastAsia="Apple Color Emoji" w:hAnsi="Georgia" w:cs="Apple Chancery"/>
                      <w:color w:val="FFFFFF" w:themeColor="background1"/>
                    </w:rPr>
                  </w:pPr>
                  <w:r>
                    <w:rPr>
                      <w:rFonts w:ascii="Georgia" w:eastAsia="Apple Color Emoji" w:hAnsi="Georgia" w:cs="Apple Chancery"/>
                      <w:color w:val="FFFFFF" w:themeColor="background1"/>
                    </w:rPr>
                    <w:lastRenderedPageBreak/>
                    <w:t xml:space="preserve">Aju </w:t>
                  </w:r>
                </w:p>
              </w:tc>
            </w:tr>
          </w:tbl>
          <w:p w:rsidR="007A1833" w:rsidRPr="00EF58BF" w:rsidRDefault="007A1833" w:rsidP="00CE42C4">
            <w:pPr>
              <w:jc w:val="both"/>
              <w:rPr>
                <w:rFonts w:asciiTheme="majorHAnsi" w:hAnsiTheme="majorHAnsi"/>
              </w:rPr>
            </w:pPr>
          </w:p>
          <w:tbl>
            <w:tblPr>
              <w:tblStyle w:val="TableGrid"/>
              <w:tblW w:w="7200" w:type="dxa"/>
              <w:tblInd w:w="1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7200"/>
            </w:tblGrid>
            <w:tr w:rsidR="003D7FC1" w:rsidRPr="00EF58BF" w:rsidTr="003D7FC1">
              <w:trPr>
                <w:trHeight w:val="432"/>
              </w:trPr>
              <w:tc>
                <w:tcPr>
                  <w:tcW w:w="7200" w:type="dxa"/>
                  <w:shd w:val="clear" w:color="auto" w:fill="4F81BD"/>
                </w:tcPr>
                <w:p w:rsidR="00421871" w:rsidRPr="00B12CEC" w:rsidRDefault="00421871" w:rsidP="0009336E">
                  <w:pPr>
                    <w:pStyle w:val="SectionTitle"/>
                    <w:framePr w:hSpace="180" w:wrap="around" w:vAnchor="text" w:hAnchor="text" w:xAlign="center" w:y="1"/>
                    <w:suppressOverlap/>
                    <w:jc w:val="both"/>
                    <w:rPr>
                      <w:rFonts w:ascii="Tahoma" w:hAnsi="Tahoma" w:cs="Tahoma"/>
                      <w:b/>
                      <w:sz w:val="28"/>
                      <w:szCs w:val="28"/>
                    </w:rPr>
                  </w:pPr>
                  <w:r w:rsidRPr="00B12CEC">
                    <w:rPr>
                      <w:rFonts w:ascii="Tahoma" w:hAnsi="Tahoma" w:cs="Tahoma"/>
                      <w:b/>
                      <w:sz w:val="28"/>
                      <w:szCs w:val="28"/>
                    </w:rPr>
                    <w:t>Summary</w:t>
                  </w:r>
                </w:p>
              </w:tc>
            </w:tr>
            <w:tr w:rsidR="003D7FC1" w:rsidRPr="00EF58BF" w:rsidTr="003D7FC1">
              <w:trPr>
                <w:trHeight w:val="1325"/>
              </w:trPr>
              <w:tc>
                <w:tcPr>
                  <w:tcW w:w="7200" w:type="dxa"/>
                  <w:vAlign w:val="center"/>
                </w:tcPr>
                <w:p w:rsidR="00421871" w:rsidRPr="00616C3F" w:rsidRDefault="0044774E" w:rsidP="0009336E">
                  <w:pPr>
                    <w:framePr w:hSpace="180" w:wrap="around" w:vAnchor="text" w:hAnchor="text" w:xAlign="center" w:y="1"/>
                    <w:suppressOverlap/>
                    <w:jc w:val="both"/>
                  </w:pPr>
                  <w:r w:rsidRPr="00616C3F">
                    <w:t xml:space="preserve">Highly motivated &amp; energetic </w:t>
                  </w:r>
                  <w:r w:rsidR="00E252CF" w:rsidRPr="00616C3F">
                    <w:t>Post</w:t>
                  </w:r>
                  <w:r w:rsidR="0051018D" w:rsidRPr="00616C3F">
                    <w:t xml:space="preserve">Graduate </w:t>
                  </w:r>
                  <w:r w:rsidR="00021428" w:rsidRPr="00616C3F">
                    <w:t xml:space="preserve">pursuant </w:t>
                  </w:r>
                  <w:r w:rsidR="0051018D" w:rsidRPr="00616C3F">
                    <w:t>with</w:t>
                  </w:r>
                  <w:r w:rsidRPr="00616C3F">
                    <w:t xml:space="preserve"> more than a year e</w:t>
                  </w:r>
                  <w:r w:rsidR="00AB4CBC" w:rsidRPr="00616C3F">
                    <w:t>xperience as skill development t</w:t>
                  </w:r>
                  <w:r w:rsidRPr="00616C3F">
                    <w:t xml:space="preserve">rainer; distinguished from peers with a track record of </w:t>
                  </w:r>
                  <w:r w:rsidR="0051018D" w:rsidRPr="00616C3F">
                    <w:t>organizing</w:t>
                  </w:r>
                  <w:r w:rsidR="00155E5D">
                    <w:t>&amp; conducting various</w:t>
                  </w:r>
                  <w:r w:rsidR="0051018D" w:rsidRPr="00616C3F">
                    <w:t xml:space="preserve"> programs</w:t>
                  </w:r>
                  <w:r w:rsidRPr="00616C3F">
                    <w:t xml:space="preserve"> and determination to capitalize on </w:t>
                  </w:r>
                  <w:r w:rsidR="0051018D" w:rsidRPr="00616C3F">
                    <w:t>opportunities. Interested</w:t>
                  </w:r>
                  <w:r w:rsidR="0056165D" w:rsidRPr="00616C3F">
                    <w:t xml:space="preserve"> and have knowledge in </w:t>
                  </w:r>
                  <w:r w:rsidR="00107F4A" w:rsidRPr="00616C3F">
                    <w:t>b</w:t>
                  </w:r>
                  <w:r w:rsidR="004F79D1" w:rsidRPr="00616C3F">
                    <w:t>anking</w:t>
                  </w:r>
                  <w:r w:rsidR="0056165D" w:rsidRPr="00616C3F">
                    <w:t xml:space="preserve">, </w:t>
                  </w:r>
                  <w:r w:rsidR="00107F4A" w:rsidRPr="00616C3F">
                    <w:t>i</w:t>
                  </w:r>
                  <w:r w:rsidR="004F79D1" w:rsidRPr="00616C3F">
                    <w:t>nsurance</w:t>
                  </w:r>
                  <w:r w:rsidR="0056165D" w:rsidRPr="00616C3F">
                    <w:t xml:space="preserve">, and </w:t>
                  </w:r>
                  <w:r w:rsidR="00107F4A" w:rsidRPr="00616C3F">
                    <w:t>a</w:t>
                  </w:r>
                  <w:r w:rsidR="004F79D1" w:rsidRPr="00616C3F">
                    <w:t>dministration</w:t>
                  </w:r>
                  <w:r w:rsidR="0056165D" w:rsidRPr="00616C3F">
                    <w:t xml:space="preserve">. </w:t>
                  </w:r>
                </w:p>
              </w:tc>
            </w:tr>
          </w:tbl>
          <w:p w:rsidR="00421871" w:rsidRPr="00C90CAD" w:rsidRDefault="00421871" w:rsidP="00CE42C4">
            <w:pPr>
              <w:jc w:val="both"/>
            </w:pPr>
          </w:p>
          <w:tbl>
            <w:tblPr>
              <w:tblStyle w:val="TableGrid"/>
              <w:tblW w:w="7200" w:type="dxa"/>
              <w:tblInd w:w="1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7200"/>
            </w:tblGrid>
            <w:tr w:rsidR="00421871" w:rsidRPr="00EF58BF" w:rsidTr="00B55DCD">
              <w:trPr>
                <w:trHeight w:val="432"/>
              </w:trPr>
              <w:tc>
                <w:tcPr>
                  <w:tcW w:w="7200" w:type="dxa"/>
                  <w:shd w:val="clear" w:color="auto" w:fill="4F81BD"/>
                </w:tcPr>
                <w:p w:rsidR="00421871" w:rsidRPr="00B12CEC" w:rsidRDefault="00421871" w:rsidP="0009336E">
                  <w:pPr>
                    <w:pStyle w:val="SectionTitle"/>
                    <w:framePr w:hSpace="180" w:wrap="around" w:vAnchor="text" w:hAnchor="text" w:xAlign="center" w:y="1"/>
                    <w:suppressOverlap/>
                    <w:jc w:val="both"/>
                    <w:rPr>
                      <w:rFonts w:ascii="Tahoma" w:hAnsi="Tahoma" w:cs="Tahoma"/>
                      <w:b/>
                      <w:sz w:val="28"/>
                      <w:szCs w:val="28"/>
                    </w:rPr>
                  </w:pPr>
                  <w:r w:rsidRPr="00B12CEC">
                    <w:rPr>
                      <w:rFonts w:ascii="Tahoma" w:hAnsi="Tahoma" w:cs="Tahoma"/>
                      <w:b/>
                      <w:sz w:val="28"/>
                      <w:szCs w:val="28"/>
                    </w:rPr>
                    <w:t>Work Experience</w:t>
                  </w:r>
                </w:p>
              </w:tc>
            </w:tr>
            <w:tr w:rsidR="00421871" w:rsidRPr="00EF58BF" w:rsidTr="00B55DCD">
              <w:trPr>
                <w:trHeight w:val="1323"/>
              </w:trPr>
              <w:tc>
                <w:tcPr>
                  <w:tcW w:w="7200" w:type="dxa"/>
                </w:tcPr>
                <w:p w:rsidR="00421871" w:rsidRPr="00616C3F" w:rsidRDefault="003509F2" w:rsidP="0009336E">
                  <w:pPr>
                    <w:pStyle w:val="BoldTabbed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  <w:noProof w:val="0"/>
                    </w:rPr>
                  </w:pPr>
                  <w:r w:rsidRPr="00616C3F">
                    <w:rPr>
                      <w:rFonts w:ascii="Cambria" w:hAnsi="Cambria"/>
                      <w:noProof w:val="0"/>
                    </w:rPr>
                    <w:t>Skill Development Executive</w:t>
                  </w:r>
                  <w:r w:rsidR="0005408C" w:rsidRPr="00616C3F">
                    <w:rPr>
                      <w:rFonts w:ascii="Cambria" w:hAnsi="Cambria"/>
                      <w:noProof w:val="0"/>
                    </w:rPr>
                    <w:t xml:space="preserve"> (SDE)</w:t>
                  </w:r>
                  <w:r w:rsidRPr="00616C3F">
                    <w:rPr>
                      <w:rFonts w:ascii="Cambria" w:hAnsi="Cambria"/>
                      <w:noProof w:val="0"/>
                    </w:rPr>
                    <w:t>2015</w:t>
                  </w:r>
                  <w:r w:rsidR="0066517D" w:rsidRPr="00616C3F">
                    <w:rPr>
                      <w:rFonts w:ascii="Cambria" w:hAnsi="Cambria"/>
                      <w:noProof w:val="0"/>
                    </w:rPr>
                    <w:t xml:space="preserve"> – </w:t>
                  </w:r>
                  <w:r w:rsidRPr="00616C3F">
                    <w:rPr>
                      <w:rFonts w:ascii="Cambria" w:hAnsi="Cambria"/>
                      <w:noProof w:val="0"/>
                    </w:rPr>
                    <w:t>2016</w:t>
                  </w:r>
                </w:p>
                <w:p w:rsidR="00CC615B" w:rsidRPr="00616C3F" w:rsidRDefault="003509F2" w:rsidP="0009336E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0"/>
                    </w:numPr>
                    <w:ind w:left="360" w:hanging="360"/>
                    <w:suppressOverlap/>
                    <w:jc w:val="both"/>
                    <w:rPr>
                      <w:rFonts w:ascii="Cambria" w:eastAsia="Cambria" w:hAnsi="Cambria" w:cs="Cambria"/>
                      <w:color w:val="000000"/>
                      <w:sz w:val="24"/>
                      <w:szCs w:val="24"/>
                    </w:rPr>
                  </w:pPr>
                  <w:r w:rsidRPr="00616C3F">
                    <w:rPr>
                      <w:rFonts w:ascii="Cambria" w:hAnsi="Cambria"/>
                    </w:rPr>
                    <w:t>ASAP</w:t>
                  </w:r>
                  <w:r w:rsidR="00212206" w:rsidRPr="00616C3F">
                    <w:rPr>
                      <w:rFonts w:ascii="Cambria" w:eastAsia="Cambria" w:hAnsi="Cambria" w:cs="Cambria"/>
                      <w:color w:val="000000"/>
                      <w:sz w:val="24"/>
                      <w:szCs w:val="24"/>
                    </w:rPr>
                    <w:t>, Government of Kerala</w:t>
                  </w:r>
                </w:p>
                <w:p w:rsidR="00AB4CBC" w:rsidRPr="00616C3F" w:rsidRDefault="00AB4CBC" w:rsidP="0009336E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0"/>
                    </w:numPr>
                    <w:ind w:left="360" w:hanging="360"/>
                    <w:suppressOverlap/>
                    <w:jc w:val="both"/>
                    <w:rPr>
                      <w:rFonts w:ascii="Cambria" w:hAnsi="Cambria"/>
                    </w:rPr>
                  </w:pPr>
                </w:p>
                <w:p w:rsidR="00AB4CBC" w:rsidRPr="00616C3F" w:rsidRDefault="00AB4CBC" w:rsidP="0009336E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0"/>
                    </w:numPr>
                    <w:ind w:left="360" w:hanging="360"/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</w:rPr>
                    <w:t xml:space="preserve">        Additional Skill Acquisition programme</w:t>
                  </w:r>
                  <w:r w:rsidR="0005408C" w:rsidRPr="00616C3F">
                    <w:rPr>
                      <w:rFonts w:ascii="Cambria" w:hAnsi="Cambria"/>
                    </w:rPr>
                    <w:t xml:space="preserve"> (ASAP)</w:t>
                  </w:r>
                  <w:r w:rsidRPr="00616C3F">
                    <w:rPr>
                      <w:rFonts w:ascii="Cambria" w:hAnsi="Cambria"/>
                    </w:rPr>
                    <w:t xml:space="preserve"> under joint initiative of </w:t>
                  </w:r>
                  <w:bookmarkStart w:id="0" w:name="_GoBack"/>
                  <w:bookmarkEnd w:id="0"/>
                  <w:r w:rsidRPr="00616C3F">
                    <w:rPr>
                      <w:rFonts w:ascii="Cambria" w:hAnsi="Cambria"/>
                    </w:rPr>
                    <w:t>General Education Department and Higher Education Department, Government of Kerala, India.</w:t>
                  </w:r>
                </w:p>
                <w:p w:rsidR="00CC615B" w:rsidRPr="00616C3F" w:rsidRDefault="00F2123A" w:rsidP="0009336E">
                  <w:pPr>
                    <w:pStyle w:val="Description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  <w:b/>
                      <w:noProof w:val="0"/>
                    </w:rPr>
                  </w:pPr>
                  <w:r w:rsidRPr="00616C3F">
                    <w:rPr>
                      <w:rFonts w:ascii="Cambria" w:hAnsi="Cambria"/>
                      <w:b/>
                      <w:noProof w:val="0"/>
                    </w:rPr>
                    <w:t>Responsibilities:</w:t>
                  </w:r>
                </w:p>
                <w:p w:rsidR="00212206" w:rsidRPr="00616C3F" w:rsidRDefault="00B370DD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  <w:lang w:val="en-GB" w:eastAsia="en-GB"/>
                    </w:rPr>
                    <w:drawing>
                      <wp:anchor distT="0" distB="0" distL="114300" distR="114300" simplePos="0" relativeHeight="251657728" behindDoc="0" locked="0" layoutInCell="1" allowOverlap="1">
                        <wp:simplePos x="0" y="0"/>
                        <wp:positionH relativeFrom="margin">
                          <wp:posOffset>3684270</wp:posOffset>
                        </wp:positionH>
                        <wp:positionV relativeFrom="margin">
                          <wp:posOffset>67945</wp:posOffset>
                        </wp:positionV>
                        <wp:extent cx="723900" cy="485775"/>
                        <wp:effectExtent l="19050" t="0" r="0" b="0"/>
                        <wp:wrapSquare wrapText="bothSides"/>
                        <wp:docPr id="9" name="Picture 8" descr="ASAP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ASAP1.jpg"/>
                                <pic:cNvPicPr/>
                              </pic:nvPicPr>
                              <pic:blipFill>
                                <a:blip r:embed="rId10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23900" cy="485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="00212206" w:rsidRPr="00616C3F">
                    <w:rPr>
                      <w:rFonts w:ascii="Cambria" w:hAnsi="Cambria"/>
                    </w:rPr>
                    <w:t xml:space="preserve">Delivering communicative English </w:t>
                  </w:r>
                  <w:r w:rsidR="0005408C" w:rsidRPr="00616C3F">
                    <w:rPr>
                      <w:rFonts w:ascii="Cambria" w:hAnsi="Cambria"/>
                    </w:rPr>
                    <w:t>and Information technology for h</w:t>
                  </w:r>
                  <w:r w:rsidR="00212206" w:rsidRPr="00616C3F">
                    <w:rPr>
                      <w:rFonts w:ascii="Cambria" w:hAnsi="Cambria"/>
                    </w:rPr>
                    <w:t>igher secondary and college students across different Institutions in India.</w:t>
                  </w:r>
                </w:p>
                <w:p w:rsidR="00212206" w:rsidRPr="00616C3F" w:rsidRDefault="00EE6159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</w:rPr>
                    <w:t>Worked in</w:t>
                  </w:r>
                  <w:r w:rsidR="00212206" w:rsidRPr="00616C3F">
                    <w:rPr>
                      <w:rFonts w:ascii="Cambria" w:hAnsi="Cambria"/>
                    </w:rPr>
                    <w:t xml:space="preserve"> different Skill Development Center's (</w:t>
                  </w:r>
                  <w:r w:rsidR="00096CAA">
                    <w:rPr>
                      <w:rFonts w:ascii="Cambria" w:hAnsi="Cambria"/>
                    </w:rPr>
                    <w:t>SDC) of ASAP and managing</w:t>
                  </w:r>
                  <w:r w:rsidR="00567EDC" w:rsidRPr="00616C3F">
                    <w:rPr>
                      <w:rFonts w:ascii="Cambria" w:hAnsi="Cambria"/>
                    </w:rPr>
                    <w:t xml:space="preserve"> MIS (management information system)</w:t>
                  </w:r>
                  <w:r w:rsidR="00212206" w:rsidRPr="00616C3F">
                    <w:rPr>
                      <w:rFonts w:ascii="Cambria" w:hAnsi="Cambria"/>
                    </w:rPr>
                    <w:t>.</w:t>
                  </w:r>
                </w:p>
                <w:p w:rsidR="00212206" w:rsidRPr="00616C3F" w:rsidRDefault="00212206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</w:rPr>
                    <w:t xml:space="preserve">Worked as an </w:t>
                  </w:r>
                  <w:r w:rsidR="0005408C" w:rsidRPr="00616C3F">
                    <w:rPr>
                      <w:rFonts w:ascii="Cambria" w:hAnsi="Cambria"/>
                    </w:rPr>
                    <w:t>invigilator of Aptis test</w:t>
                  </w:r>
                  <w:r w:rsidRPr="00616C3F">
                    <w:rPr>
                      <w:rFonts w:ascii="Cambria" w:hAnsi="Cambria"/>
                    </w:rPr>
                    <w:t>,</w:t>
                  </w:r>
                  <w:r w:rsidR="0005408C" w:rsidRPr="00616C3F">
                    <w:rPr>
                      <w:rFonts w:ascii="Cambria" w:hAnsi="Cambria"/>
                    </w:rPr>
                    <w:t xml:space="preserve"> an  online</w:t>
                  </w:r>
                  <w:r w:rsidRPr="00616C3F">
                    <w:rPr>
                      <w:rFonts w:ascii="Cambria" w:hAnsi="Cambria"/>
                    </w:rPr>
                    <w:t xml:space="preserve"> test to evaluate English language </w:t>
                  </w:r>
                  <w:r w:rsidR="0005408C" w:rsidRPr="00616C3F">
                    <w:rPr>
                      <w:rFonts w:ascii="Cambria" w:hAnsi="Cambria"/>
                    </w:rPr>
                    <w:t xml:space="preserve">proficiency </w:t>
                  </w:r>
                  <w:r w:rsidRPr="00616C3F">
                    <w:rPr>
                      <w:rFonts w:ascii="Cambria" w:hAnsi="Cambria"/>
                    </w:rPr>
                    <w:t xml:space="preserve">conducted by </w:t>
                  </w:r>
                  <w:r w:rsidR="0005408C" w:rsidRPr="00616C3F">
                    <w:rPr>
                      <w:rFonts w:ascii="Cambria" w:hAnsi="Cambria"/>
                    </w:rPr>
                    <w:t xml:space="preserve">the </w:t>
                  </w:r>
                  <w:r w:rsidRPr="00616C3F">
                    <w:rPr>
                      <w:rFonts w:ascii="Cambria" w:hAnsi="Cambria"/>
                    </w:rPr>
                    <w:t>British council.</w:t>
                  </w:r>
                </w:p>
                <w:p w:rsidR="00A6419E" w:rsidRPr="00616C3F" w:rsidRDefault="00567EDC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</w:rPr>
                    <w:t>Editor of digital magazine “ASAP WAY” published</w:t>
                  </w:r>
                  <w:r w:rsidR="00B87F6C">
                    <w:rPr>
                      <w:rFonts w:ascii="Cambria" w:hAnsi="Cambria"/>
                    </w:rPr>
                    <w:t xml:space="preserve"> by</w:t>
                  </w:r>
                  <w:r w:rsidRPr="00616C3F">
                    <w:rPr>
                      <w:rFonts w:ascii="Cambria" w:hAnsi="Cambria"/>
                    </w:rPr>
                    <w:t xml:space="preserve"> ASAP </w:t>
                  </w:r>
                  <w:r w:rsidR="00B87F6C">
                    <w:rPr>
                      <w:rFonts w:ascii="Cambria" w:hAnsi="Cambria"/>
                    </w:rPr>
                    <w:t>to develop English language proficency of students</w:t>
                  </w:r>
                  <w:r w:rsidRPr="00616C3F">
                    <w:rPr>
                      <w:rFonts w:ascii="Cambria" w:hAnsi="Cambria"/>
                    </w:rPr>
                    <w:t>.</w:t>
                  </w:r>
                </w:p>
                <w:p w:rsidR="00702D14" w:rsidRPr="00616C3F" w:rsidRDefault="00567EDC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</w:rPr>
                    <w:t>Served as administrator</w:t>
                  </w:r>
                  <w:r w:rsidR="00B55DCD">
                    <w:rPr>
                      <w:rFonts w:ascii="Cambria" w:hAnsi="Cambria"/>
                    </w:rPr>
                    <w:t xml:space="preserve"> of ASAP </w:t>
                  </w:r>
                  <w:r w:rsidR="00616C3F" w:rsidRPr="00616C3F">
                    <w:rPr>
                      <w:rFonts w:ascii="Cambria" w:hAnsi="Cambria"/>
                    </w:rPr>
                    <w:t>district website.</w:t>
                  </w:r>
                </w:p>
              </w:tc>
            </w:tr>
          </w:tbl>
          <w:p w:rsidR="00421871" w:rsidRPr="00C90CAD" w:rsidRDefault="00421871" w:rsidP="00CE42C4">
            <w:pPr>
              <w:jc w:val="both"/>
            </w:pPr>
          </w:p>
          <w:tbl>
            <w:tblPr>
              <w:tblStyle w:val="TableGrid"/>
              <w:tblW w:w="7200" w:type="dxa"/>
              <w:tblInd w:w="1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7200"/>
            </w:tblGrid>
            <w:tr w:rsidR="00FA62FB" w:rsidRPr="00EF58BF" w:rsidTr="00B55DCD">
              <w:trPr>
                <w:trHeight w:val="432"/>
              </w:trPr>
              <w:tc>
                <w:tcPr>
                  <w:tcW w:w="7200" w:type="dxa"/>
                  <w:shd w:val="clear" w:color="auto" w:fill="4F81BD"/>
                </w:tcPr>
                <w:p w:rsidR="00FA62FB" w:rsidRPr="00B12CEC" w:rsidRDefault="00A6419E" w:rsidP="0009336E">
                  <w:pPr>
                    <w:pStyle w:val="SectionTitle"/>
                    <w:framePr w:hSpace="180" w:wrap="around" w:vAnchor="text" w:hAnchor="text" w:xAlign="center" w:y="1"/>
                    <w:suppressOverlap/>
                    <w:jc w:val="both"/>
                    <w:rPr>
                      <w:rFonts w:ascii="Tahoma" w:hAnsi="Tahoma" w:cs="Tahoma"/>
                      <w:b/>
                      <w:sz w:val="28"/>
                      <w:szCs w:val="28"/>
                    </w:rPr>
                  </w:pPr>
                  <w:r>
                    <w:rPr>
                      <w:rFonts w:ascii="Tahoma" w:hAnsi="Tahoma" w:cs="Tahoma"/>
                      <w:b/>
                      <w:sz w:val="28"/>
                      <w:szCs w:val="28"/>
                    </w:rPr>
                    <w:t>Activities</w:t>
                  </w:r>
                </w:p>
              </w:tc>
            </w:tr>
            <w:tr w:rsidR="00FA62FB" w:rsidRPr="00EF58BF" w:rsidTr="00B55DCD">
              <w:trPr>
                <w:trHeight w:val="1325"/>
              </w:trPr>
              <w:tc>
                <w:tcPr>
                  <w:tcW w:w="7200" w:type="dxa"/>
                </w:tcPr>
                <w:p w:rsidR="00B55DCD" w:rsidRPr="00B55DCD" w:rsidRDefault="002630D0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 w:rsidRPr="00B55DCD">
                    <w:rPr>
                      <w:rFonts w:ascii="Cambria" w:hAnsi="Cambria"/>
                    </w:rPr>
                    <w:t>National Service Scheme</w:t>
                  </w:r>
                  <w:r w:rsidR="00E158EE" w:rsidRPr="00B55DCD">
                    <w:rPr>
                      <w:rFonts w:ascii="Cambria" w:hAnsi="Cambria"/>
                    </w:rPr>
                    <w:t xml:space="preserve"> (NSS)</w:t>
                  </w:r>
                  <w:r w:rsidRPr="00B55DCD">
                    <w:rPr>
                      <w:rFonts w:ascii="Cambria" w:hAnsi="Cambria"/>
                    </w:rPr>
                    <w:t xml:space="preserve"> unit, Baselius College, Kerala</w:t>
                  </w:r>
                  <w:r w:rsidR="007D2852" w:rsidRPr="00B55DCD">
                    <w:rPr>
                      <w:rFonts w:ascii="Cambria" w:hAnsi="Cambria"/>
                    </w:rPr>
                    <w:t>, India</w:t>
                  </w:r>
                </w:p>
                <w:p w:rsidR="00B55DCD" w:rsidRDefault="00E64250" w:rsidP="0009336E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0"/>
                    </w:numPr>
                    <w:ind w:left="360" w:hanging="360"/>
                    <w:suppressOverlap/>
                    <w:jc w:val="both"/>
                    <w:rPr>
                      <w:rFonts w:ascii="Cambria" w:hAnsi="Cambria"/>
                    </w:rPr>
                  </w:pPr>
                  <w:r w:rsidRPr="00B55DCD">
                    <w:rPr>
                      <w:rFonts w:ascii="Cambria" w:hAnsi="Cambria"/>
                    </w:rPr>
                    <w:t>A public service program</w:t>
                  </w:r>
                  <w:r w:rsidR="004A23F0" w:rsidRPr="00B55DCD">
                    <w:rPr>
                      <w:rFonts w:ascii="Cambria" w:hAnsi="Cambria"/>
                    </w:rPr>
                    <w:t xml:space="preserve">me under youth affairs ministry </w:t>
                  </w:r>
                </w:p>
                <w:p w:rsidR="00B55DCD" w:rsidRDefault="004A23F0" w:rsidP="0009336E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0"/>
                    </w:numPr>
                    <w:ind w:left="360" w:hanging="360"/>
                    <w:suppressOverlap/>
                    <w:jc w:val="both"/>
                    <w:rPr>
                      <w:rFonts w:ascii="Cambria" w:hAnsi="Cambria"/>
                    </w:rPr>
                  </w:pPr>
                  <w:r w:rsidRPr="00B55DCD">
                    <w:rPr>
                      <w:rFonts w:ascii="Cambria" w:hAnsi="Cambria"/>
                    </w:rPr>
                    <w:t xml:space="preserve">for </w:t>
                  </w:r>
                  <w:r w:rsidR="00E64250" w:rsidRPr="00B55DCD">
                    <w:rPr>
                      <w:rFonts w:ascii="Cambria" w:hAnsi="Cambria"/>
                    </w:rPr>
                    <w:t xml:space="preserve">developing student’s personality through community </w:t>
                  </w:r>
                </w:p>
                <w:p w:rsidR="00E64250" w:rsidRPr="00B55DCD" w:rsidRDefault="00E64250" w:rsidP="0009336E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0"/>
                    </w:numPr>
                    <w:ind w:left="360" w:hanging="360"/>
                    <w:suppressOverlap/>
                    <w:jc w:val="both"/>
                    <w:rPr>
                      <w:rFonts w:ascii="Cambria" w:hAnsi="Cambria"/>
                    </w:rPr>
                  </w:pPr>
                  <w:r w:rsidRPr="00B55DCD">
                    <w:rPr>
                      <w:rFonts w:ascii="Cambria" w:hAnsi="Cambria"/>
                    </w:rPr>
                    <w:t>service.</w:t>
                  </w:r>
                </w:p>
                <w:p w:rsidR="00E64250" w:rsidRDefault="00E64250" w:rsidP="0009336E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19"/>
                    </w:numPr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eastAsia="Cambria" w:hAnsi="Cambria" w:cs="Cambria"/>
                    </w:rPr>
                    <w:t>Served as volunteer secretary</w:t>
                  </w:r>
                  <w:r w:rsidRPr="00616C3F">
                    <w:rPr>
                      <w:rFonts w:ascii="Cambria" w:hAnsi="Cambria"/>
                    </w:rPr>
                    <w:t xml:space="preserve"> conducting various programmes in college &amp;several residential camps in the state</w:t>
                  </w:r>
                  <w:r w:rsidR="004A23F0">
                    <w:rPr>
                      <w:rFonts w:ascii="Cambria" w:hAnsi="Cambria"/>
                    </w:rPr>
                    <w:t>.</w:t>
                  </w:r>
                </w:p>
                <w:p w:rsidR="002630D0" w:rsidRPr="00616C3F" w:rsidRDefault="00E64250" w:rsidP="0009336E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19"/>
                    </w:numPr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</w:rPr>
                    <w:t>Leaders training camp organized by Mahatma Gandhi university for the NSS volunteer secretaries of various colleges.</w:t>
                  </w:r>
                </w:p>
                <w:p w:rsidR="00801ACA" w:rsidRDefault="00B55DCD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  <w:sz w:val="24"/>
                      <w:szCs w:val="24"/>
                      <w:lang w:val="en-GB" w:eastAsia="en-GB"/>
                    </w:rPr>
                    <w:drawing>
                      <wp:anchor distT="0" distB="0" distL="114300" distR="114300" simplePos="0" relativeHeight="251656704" behindDoc="0" locked="0" layoutInCell="1" allowOverlap="1">
                        <wp:simplePos x="0" y="0"/>
                        <wp:positionH relativeFrom="margin">
                          <wp:posOffset>4005580</wp:posOffset>
                        </wp:positionH>
                        <wp:positionV relativeFrom="margin">
                          <wp:posOffset>1570355</wp:posOffset>
                        </wp:positionV>
                        <wp:extent cx="356870" cy="486410"/>
                        <wp:effectExtent l="0" t="0" r="0" b="0"/>
                        <wp:wrapSquare wrapText="bothSides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 descr="Logo_of_Heriot-Watt_University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56870" cy="48641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="00801ACA">
                    <w:rPr>
                      <w:rFonts w:ascii="Cambria" w:hAnsi="Cambria"/>
                    </w:rPr>
                    <w:t>Student cordinator of Red Ribbon Club</w:t>
                  </w:r>
                </w:p>
                <w:p w:rsidR="0064038F" w:rsidRDefault="00801ACA" w:rsidP="0064038F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21"/>
                    </w:numPr>
                    <w:suppressOverlap/>
                    <w:jc w:val="both"/>
                    <w:rPr>
                      <w:rFonts w:ascii="Cambria" w:hAnsi="Cambria"/>
                    </w:rPr>
                  </w:pPr>
                  <w:r w:rsidRPr="00801ACA">
                    <w:rPr>
                      <w:rFonts w:ascii="Cambria" w:hAnsi="Cambria"/>
                    </w:rPr>
                    <w:t>Conducted a</w:t>
                  </w:r>
                  <w:r w:rsidR="0064038F">
                    <w:rPr>
                      <w:rFonts w:ascii="Cambria" w:hAnsi="Cambria"/>
                    </w:rPr>
                    <w:t xml:space="preserve"> blood donation camp in the</w:t>
                  </w:r>
                  <w:r w:rsidRPr="00801ACA">
                    <w:rPr>
                      <w:rFonts w:ascii="Cambria" w:hAnsi="Cambria"/>
                    </w:rPr>
                    <w:t xml:space="preserve"> college supported by HDFC bank.</w:t>
                  </w:r>
                </w:p>
                <w:p w:rsidR="00801ACA" w:rsidRPr="0064038F" w:rsidRDefault="00B55DCD" w:rsidP="0064038F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21"/>
                    </w:numPr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  <w:sz w:val="24"/>
                      <w:szCs w:val="24"/>
                      <w:lang w:val="en-GB" w:eastAsia="en-GB"/>
                    </w:rPr>
                    <w:drawing>
                      <wp:anchor distT="0" distB="0" distL="114300" distR="114300" simplePos="0" relativeHeight="251655680" behindDoc="0" locked="0" layoutInCell="1" allowOverlap="1">
                        <wp:simplePos x="0" y="0"/>
                        <wp:positionH relativeFrom="margin">
                          <wp:posOffset>3922395</wp:posOffset>
                        </wp:positionH>
                        <wp:positionV relativeFrom="margin">
                          <wp:posOffset>74930</wp:posOffset>
                        </wp:positionV>
                        <wp:extent cx="485775" cy="486410"/>
                        <wp:effectExtent l="0" t="0" r="0" b="0"/>
                        <wp:wrapSquare wrapText="bothSides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 descr="Logo_of_Heriot-Watt_University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85775" cy="48641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="00801ACA" w:rsidRPr="0064038F">
                    <w:rPr>
                      <w:rFonts w:ascii="Cambria" w:hAnsi="Cambria"/>
                    </w:rPr>
                    <w:t>A data bank of college students and staff was prepared by surveying and found willing blood donors.</w:t>
                  </w:r>
                </w:p>
                <w:p w:rsidR="00801ACA" w:rsidRPr="00801ACA" w:rsidRDefault="00801ACA" w:rsidP="0009336E">
                  <w:pPr>
                    <w:pStyle w:val="CustomBullets"/>
                    <w:framePr w:hSpace="180" w:wrap="around" w:vAnchor="text" w:hAnchor="text" w:xAlign="center" w:y="1"/>
                    <w:numPr>
                      <w:ilvl w:val="0"/>
                      <w:numId w:val="21"/>
                    </w:numPr>
                    <w:suppressOverlap/>
                    <w:jc w:val="both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</w:rPr>
                    <w:t>Conducted motivation classes for unwilling blood don</w:t>
                  </w:r>
                  <w:r w:rsidR="0064038F">
                    <w:rPr>
                      <w:rFonts w:ascii="Cambria" w:hAnsi="Cambria"/>
                    </w:rPr>
                    <w:t>ors and inspired many students t</w:t>
                  </w:r>
                  <w:r>
                    <w:rPr>
                      <w:rFonts w:ascii="Cambria" w:hAnsi="Cambria"/>
                    </w:rPr>
                    <w:t>o donate blood.</w:t>
                  </w:r>
                </w:p>
                <w:p w:rsidR="00423CBD" w:rsidRPr="00616C3F" w:rsidRDefault="002630D0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</w:rPr>
                    <w:lastRenderedPageBreak/>
                    <w:t>Served as a v</w:t>
                  </w:r>
                  <w:r w:rsidR="00A6419E" w:rsidRPr="00616C3F">
                    <w:rPr>
                      <w:rFonts w:ascii="Cambria" w:hAnsi="Cambria"/>
                    </w:rPr>
                    <w:t>olunteer in Kerala Federation for</w:t>
                  </w:r>
                  <w:r w:rsidRPr="00616C3F">
                    <w:rPr>
                      <w:rFonts w:ascii="Cambria" w:hAnsi="Cambria"/>
                    </w:rPr>
                    <w:t xml:space="preserve"> Blind Annual Conference.</w:t>
                  </w:r>
                </w:p>
                <w:p w:rsidR="002630D0" w:rsidRPr="00616C3F" w:rsidRDefault="002630D0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</w:rPr>
                    <w:t xml:space="preserve">Active participant of </w:t>
                  </w:r>
                  <w:r w:rsidR="00A6419E" w:rsidRPr="00616C3F">
                    <w:rPr>
                      <w:rFonts w:ascii="Cambria" w:hAnsi="Cambria"/>
                    </w:rPr>
                    <w:t>‘</w:t>
                  </w:r>
                  <w:r w:rsidRPr="00616C3F">
                    <w:rPr>
                      <w:rFonts w:ascii="Cambria" w:hAnsi="Cambria"/>
                    </w:rPr>
                    <w:t>Haritha Vidyalayam</w:t>
                  </w:r>
                  <w:r w:rsidR="00A6419E" w:rsidRPr="00616C3F">
                    <w:rPr>
                      <w:rFonts w:ascii="Cambria" w:hAnsi="Cambria"/>
                    </w:rPr>
                    <w:t>’</w:t>
                  </w:r>
                  <w:r w:rsidRPr="00616C3F">
                    <w:rPr>
                      <w:rFonts w:ascii="Cambria" w:hAnsi="Cambria"/>
                    </w:rPr>
                    <w:t xml:space="preserve"> project and won 2nd prize at school level.</w:t>
                  </w:r>
                </w:p>
                <w:p w:rsidR="00FA62FB" w:rsidRPr="00E64250" w:rsidRDefault="002630D0" w:rsidP="0009336E">
                  <w:pPr>
                    <w:pStyle w:val="CustomBullets"/>
                    <w:framePr w:hSpace="180" w:wrap="around" w:vAnchor="text" w:hAnchor="text" w:xAlign="center" w:y="1"/>
                    <w:suppressOverlap/>
                    <w:jc w:val="both"/>
                    <w:rPr>
                      <w:rFonts w:ascii="Cambria" w:hAnsi="Cambria"/>
                    </w:rPr>
                  </w:pPr>
                  <w:r w:rsidRPr="00616C3F">
                    <w:rPr>
                      <w:rFonts w:ascii="Cambria" w:hAnsi="Cambria"/>
                    </w:rPr>
                    <w:t>Participated in the workshop ‘Initiation to Mathematics’.    </w:t>
                  </w:r>
                </w:p>
              </w:tc>
            </w:tr>
          </w:tbl>
          <w:p w:rsidR="00421871" w:rsidRDefault="00421871" w:rsidP="00CE42C4">
            <w:pPr>
              <w:jc w:val="both"/>
              <w:rPr>
                <w:b/>
              </w:rPr>
            </w:pPr>
          </w:p>
          <w:tbl>
            <w:tblPr>
              <w:tblStyle w:val="TableGrid"/>
              <w:tblW w:w="7200" w:type="dxa"/>
              <w:tblInd w:w="1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7200"/>
            </w:tblGrid>
            <w:tr w:rsidR="003D7FC1" w:rsidRPr="00EF58BF" w:rsidTr="00A7704B">
              <w:trPr>
                <w:trHeight w:val="432"/>
              </w:trPr>
              <w:tc>
                <w:tcPr>
                  <w:tcW w:w="7200" w:type="dxa"/>
                  <w:shd w:val="clear" w:color="auto" w:fill="4F81BD"/>
                </w:tcPr>
                <w:p w:rsidR="003D7FC1" w:rsidRPr="00B12CEC" w:rsidRDefault="003D7FC1" w:rsidP="0009336E">
                  <w:pPr>
                    <w:pStyle w:val="SectionTitle"/>
                    <w:framePr w:hSpace="180" w:wrap="around" w:vAnchor="text" w:hAnchor="text" w:xAlign="center" w:y="1"/>
                    <w:suppressOverlap/>
                    <w:jc w:val="both"/>
                    <w:rPr>
                      <w:rFonts w:ascii="Tahoma" w:hAnsi="Tahoma" w:cs="Tahoma"/>
                      <w:b/>
                      <w:sz w:val="28"/>
                      <w:szCs w:val="28"/>
                    </w:rPr>
                  </w:pPr>
                  <w:r>
                    <w:rPr>
                      <w:rFonts w:ascii="Tahoma" w:hAnsi="Tahoma" w:cs="Tahoma"/>
                      <w:b/>
                      <w:sz w:val="28"/>
                      <w:szCs w:val="28"/>
                    </w:rPr>
                    <w:t>Education</w:t>
                  </w:r>
                </w:p>
              </w:tc>
            </w:tr>
          </w:tbl>
          <w:p w:rsidR="003D7FC1" w:rsidRPr="00C90CAD" w:rsidRDefault="003D7FC1" w:rsidP="0009336E">
            <w:pPr>
              <w:spacing w:before="0" w:after="0"/>
              <w:jc w:val="both"/>
              <w:rPr>
                <w:b/>
              </w:rPr>
            </w:pPr>
          </w:p>
          <w:p w:rsidR="00C90CAD" w:rsidRPr="00C90CAD" w:rsidRDefault="008807EE" w:rsidP="00211D87">
            <w:pPr>
              <w:pStyle w:val="BoldTabbed"/>
              <w:spacing w:before="0" w:after="0"/>
              <w:jc w:val="both"/>
              <w:rPr>
                <w:rFonts w:ascii="Cambria" w:hAnsi="Cambria" w:cs="Tahoma"/>
                <w:noProof w:val="0"/>
                <w:sz w:val="22"/>
                <w:szCs w:val="22"/>
              </w:rPr>
            </w:pPr>
            <w:r w:rsidRPr="00C90CAD">
              <w:rPr>
                <w:rFonts w:ascii="Cambria" w:hAnsi="Cambria" w:cs="Tahoma"/>
                <w:noProof w:val="0"/>
                <w:sz w:val="22"/>
                <w:szCs w:val="22"/>
              </w:rPr>
              <w:t>Insurance Institute of India – Professional Examination</w:t>
            </w:r>
          </w:p>
          <w:p w:rsidR="003D7FC1" w:rsidRDefault="008807EE" w:rsidP="00211D87">
            <w:pPr>
              <w:pStyle w:val="BoldTabbed"/>
              <w:jc w:val="both"/>
              <w:rPr>
                <w:rFonts w:ascii="Cambria" w:hAnsi="Cambria"/>
                <w:b w:val="0"/>
                <w:noProof w:val="0"/>
                <w:sz w:val="22"/>
                <w:szCs w:val="22"/>
              </w:rPr>
            </w:pPr>
            <w:r w:rsidRPr="00C90CAD">
              <w:rPr>
                <w:rFonts w:ascii="Cambria" w:hAnsi="Cambria"/>
                <w:b w:val="0"/>
                <w:noProof w:val="0"/>
                <w:sz w:val="22"/>
                <w:szCs w:val="22"/>
              </w:rPr>
              <w:t>Passed an introductory paper ‘Principles of Insurance’</w:t>
            </w:r>
            <w:r w:rsidR="003D7FC1">
              <w:rPr>
                <w:rFonts w:ascii="Cambria" w:hAnsi="Cambria"/>
                <w:b w:val="0"/>
                <w:noProof w:val="0"/>
                <w:sz w:val="22"/>
                <w:szCs w:val="22"/>
              </w:rPr>
              <w:t xml:space="preserve"> of   </w:t>
            </w:r>
          </w:p>
          <w:p w:rsidR="008807EE" w:rsidRPr="00C90CAD" w:rsidRDefault="003D7FC1" w:rsidP="00211D87">
            <w:pPr>
              <w:pStyle w:val="BoldTabbed"/>
              <w:jc w:val="both"/>
              <w:rPr>
                <w:rFonts w:ascii="Cambria" w:hAnsi="Cambria" w:cs="Tahoma"/>
                <w:noProof w:val="0"/>
                <w:sz w:val="22"/>
                <w:szCs w:val="22"/>
              </w:rPr>
            </w:pPr>
            <w:r>
              <w:rPr>
                <w:rFonts w:ascii="Cambria" w:hAnsi="Cambria"/>
                <w:b w:val="0"/>
                <w:noProof w:val="0"/>
                <w:sz w:val="22"/>
                <w:szCs w:val="22"/>
              </w:rPr>
              <w:t xml:space="preserve">       Licentiate </w:t>
            </w:r>
            <w:r w:rsidR="002F0BE1" w:rsidRPr="00C90CAD">
              <w:rPr>
                <w:rFonts w:ascii="Cambria" w:hAnsi="Cambria"/>
                <w:b w:val="0"/>
                <w:noProof w:val="0"/>
                <w:sz w:val="22"/>
                <w:szCs w:val="22"/>
              </w:rPr>
              <w:t>Examination conducted by Insurance Institute of India</w:t>
            </w:r>
          </w:p>
          <w:p w:rsidR="00C90CAD" w:rsidRPr="00C90CAD" w:rsidRDefault="00C90CAD" w:rsidP="00211D87">
            <w:pPr>
              <w:pStyle w:val="BoldTabbed"/>
              <w:jc w:val="both"/>
              <w:rPr>
                <w:rFonts w:ascii="Cambria" w:hAnsi="Cambria"/>
                <w:noProof w:val="0"/>
                <w:sz w:val="22"/>
                <w:szCs w:val="22"/>
              </w:rPr>
            </w:pPr>
          </w:p>
          <w:p w:rsidR="00C90CAD" w:rsidRPr="00C90CAD" w:rsidRDefault="00211D87" w:rsidP="00211D87">
            <w:pPr>
              <w:pStyle w:val="BoldTabbed"/>
              <w:jc w:val="both"/>
              <w:rPr>
                <w:rFonts w:ascii="Cambria" w:hAnsi="Cambria"/>
                <w:noProof w:val="0"/>
                <w:sz w:val="22"/>
                <w:szCs w:val="22"/>
              </w:rPr>
            </w:pPr>
            <w:r w:rsidRPr="0009336E">
              <w:rPr>
                <w:rFonts w:ascii="Cambria" w:hAnsi="Cambria"/>
                <w:sz w:val="22"/>
                <w:szCs w:val="22"/>
                <w:lang w:val="en-GB" w:eastAsia="en-GB"/>
              </w:rPr>
              <w:drawing>
                <wp:anchor distT="0" distB="0" distL="114300" distR="114300" simplePos="0" relativeHeight="251654656" behindDoc="0" locked="0" layoutInCell="1" allowOverlap="1">
                  <wp:simplePos x="0" y="0"/>
                  <wp:positionH relativeFrom="margin">
                    <wp:posOffset>4208145</wp:posOffset>
                  </wp:positionH>
                  <wp:positionV relativeFrom="margin">
                    <wp:posOffset>2428875</wp:posOffset>
                  </wp:positionV>
                  <wp:extent cx="428625" cy="485775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ogo_of_Heriot-Watt_Universit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68206A" w:rsidRPr="00C90CAD">
              <w:rPr>
                <w:rFonts w:ascii="Cambria" w:hAnsi="Cambria"/>
                <w:noProof w:val="0"/>
                <w:sz w:val="22"/>
                <w:szCs w:val="22"/>
              </w:rPr>
              <w:t>Master’s</w:t>
            </w:r>
            <w:r w:rsidR="00777248" w:rsidRPr="00C90CAD">
              <w:rPr>
                <w:rFonts w:ascii="Cambria" w:hAnsi="Cambria"/>
                <w:noProof w:val="0"/>
                <w:sz w:val="22"/>
                <w:szCs w:val="22"/>
              </w:rPr>
              <w:t xml:space="preserve"> Degree</w:t>
            </w:r>
            <w:r w:rsidR="00E512AB" w:rsidRPr="00C90CAD">
              <w:rPr>
                <w:rFonts w:ascii="Cambria" w:hAnsi="Cambria"/>
                <w:noProof w:val="0"/>
                <w:sz w:val="22"/>
                <w:szCs w:val="22"/>
              </w:rPr>
              <w:t xml:space="preserve"> in </w:t>
            </w:r>
            <w:r w:rsidR="0009122C" w:rsidRPr="00C90CAD">
              <w:rPr>
                <w:rFonts w:ascii="Cambria" w:hAnsi="Cambria"/>
                <w:noProof w:val="0"/>
                <w:sz w:val="22"/>
                <w:szCs w:val="22"/>
              </w:rPr>
              <w:t>Mathematics</w:t>
            </w:r>
            <w:r w:rsidR="00986C4B" w:rsidRPr="00C90CAD">
              <w:rPr>
                <w:rFonts w:ascii="Cambria" w:hAnsi="Cambria"/>
                <w:noProof w:val="0"/>
                <w:sz w:val="22"/>
                <w:szCs w:val="22"/>
              </w:rPr>
              <w:t>2013-till now</w:t>
            </w:r>
          </w:p>
          <w:p w:rsidR="00C90CAD" w:rsidRPr="00C90CAD" w:rsidRDefault="0009122C" w:rsidP="00211D87">
            <w:pPr>
              <w:pStyle w:val="BoldTabbed"/>
              <w:jc w:val="both"/>
              <w:rPr>
                <w:rFonts w:ascii="Cambria" w:hAnsi="Cambria"/>
                <w:b w:val="0"/>
                <w:sz w:val="22"/>
                <w:szCs w:val="22"/>
              </w:rPr>
            </w:pPr>
            <w:r w:rsidRPr="00C90CAD">
              <w:rPr>
                <w:rFonts w:ascii="Cambria" w:hAnsi="Cambria"/>
                <w:b w:val="0"/>
                <w:sz w:val="22"/>
                <w:szCs w:val="22"/>
              </w:rPr>
              <w:t>Mahatma Gandhi</w:t>
            </w:r>
            <w:r w:rsidR="00E512AB" w:rsidRPr="00C90CAD">
              <w:rPr>
                <w:rFonts w:ascii="Cambria" w:hAnsi="Cambria"/>
                <w:b w:val="0"/>
                <w:sz w:val="22"/>
                <w:szCs w:val="22"/>
              </w:rPr>
              <w:t xml:space="preserve"> University</w:t>
            </w:r>
          </w:p>
          <w:p w:rsidR="00E512AB" w:rsidRPr="00C90CAD" w:rsidRDefault="0009122C" w:rsidP="00211D87">
            <w:pPr>
              <w:pStyle w:val="BoldTabbed"/>
              <w:jc w:val="both"/>
              <w:rPr>
                <w:rFonts w:ascii="Cambria" w:hAnsi="Cambria"/>
                <w:b w:val="0"/>
                <w:noProof w:val="0"/>
                <w:sz w:val="22"/>
                <w:szCs w:val="22"/>
              </w:rPr>
            </w:pPr>
            <w:r w:rsidRPr="00C90CAD">
              <w:rPr>
                <w:rFonts w:ascii="Cambria" w:hAnsi="Cambria"/>
                <w:b w:val="0"/>
                <w:sz w:val="22"/>
                <w:szCs w:val="22"/>
                <w:lang w:val="en-GB"/>
              </w:rPr>
              <w:t>Kerala, India</w:t>
            </w:r>
          </w:p>
          <w:p w:rsidR="00211D87" w:rsidRDefault="00211D87" w:rsidP="00211D87">
            <w:pPr>
              <w:pStyle w:val="BoldTabbed"/>
              <w:jc w:val="both"/>
              <w:rPr>
                <w:rFonts w:ascii="Cambria" w:hAnsi="Cambria"/>
                <w:noProof w:val="0"/>
                <w:sz w:val="22"/>
                <w:szCs w:val="22"/>
              </w:rPr>
            </w:pPr>
          </w:p>
          <w:p w:rsidR="00486397" w:rsidRPr="00C90CAD" w:rsidRDefault="00211D87" w:rsidP="00211D87">
            <w:pPr>
              <w:pStyle w:val="BoldTabbed"/>
              <w:jc w:val="both"/>
              <w:rPr>
                <w:rFonts w:ascii="Cambria" w:hAnsi="Cambria"/>
                <w:noProof w:val="0"/>
                <w:sz w:val="22"/>
                <w:szCs w:val="22"/>
              </w:rPr>
            </w:pPr>
            <w:r w:rsidRPr="0009336E">
              <w:rPr>
                <w:rFonts w:ascii="Cambria" w:hAnsi="Cambria"/>
                <w:sz w:val="22"/>
                <w:szCs w:val="22"/>
                <w:lang w:val="en-GB" w:eastAsia="en-GB"/>
              </w:rPr>
              <w:drawing>
                <wp:anchor distT="0" distB="0" distL="114300" distR="114300" simplePos="0" relativeHeight="251653632" behindDoc="0" locked="0" layoutInCell="1" allowOverlap="1">
                  <wp:simplePos x="0" y="0"/>
                  <wp:positionH relativeFrom="margin">
                    <wp:posOffset>4217670</wp:posOffset>
                  </wp:positionH>
                  <wp:positionV relativeFrom="margin">
                    <wp:posOffset>3209925</wp:posOffset>
                  </wp:positionV>
                  <wp:extent cx="428625" cy="485775"/>
                  <wp:effectExtent l="0" t="0" r="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ogo_of_Heriot-Watt_Universit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986C4B" w:rsidRPr="00C90CAD">
              <w:rPr>
                <w:rFonts w:ascii="Cambria" w:hAnsi="Cambria"/>
                <w:noProof w:val="0"/>
                <w:sz w:val="22"/>
                <w:szCs w:val="22"/>
              </w:rPr>
              <w:t xml:space="preserve">Bachelor’sDegree </w:t>
            </w:r>
            <w:r w:rsidR="00486397" w:rsidRPr="00C90CAD">
              <w:rPr>
                <w:rFonts w:ascii="Cambria" w:hAnsi="Cambria"/>
                <w:noProof w:val="0"/>
                <w:sz w:val="22"/>
                <w:szCs w:val="22"/>
              </w:rPr>
              <w:t xml:space="preserve"> in M</w:t>
            </w:r>
            <w:r w:rsidR="00986C4B" w:rsidRPr="00C90CAD">
              <w:rPr>
                <w:rFonts w:ascii="Cambria" w:hAnsi="Cambria"/>
                <w:noProof w:val="0"/>
                <w:sz w:val="22"/>
                <w:szCs w:val="22"/>
              </w:rPr>
              <w:t>athematics</w:t>
            </w:r>
            <w:r w:rsidR="00486397" w:rsidRPr="00C90CAD">
              <w:rPr>
                <w:rFonts w:ascii="Cambria" w:hAnsi="Cambria"/>
                <w:noProof w:val="0"/>
                <w:sz w:val="22"/>
                <w:szCs w:val="22"/>
              </w:rPr>
              <w:t>2010-2013</w:t>
            </w:r>
          </w:p>
          <w:p w:rsidR="00486397" w:rsidRPr="00C90CAD" w:rsidRDefault="00486397" w:rsidP="00211D87">
            <w:pPr>
              <w:spacing w:before="0" w:after="0"/>
              <w:jc w:val="both"/>
              <w:rPr>
                <w:noProof/>
              </w:rPr>
            </w:pPr>
            <w:r w:rsidRPr="00C90CAD">
              <w:rPr>
                <w:noProof/>
              </w:rPr>
              <w:t>Mahatma Gandhi University</w:t>
            </w:r>
          </w:p>
          <w:p w:rsidR="00486397" w:rsidRPr="00C90CAD" w:rsidRDefault="00486397" w:rsidP="00211D87">
            <w:pPr>
              <w:spacing w:before="0" w:after="0"/>
              <w:jc w:val="both"/>
              <w:rPr>
                <w:lang w:val="en-GB"/>
              </w:rPr>
            </w:pPr>
            <w:r w:rsidRPr="00C90CAD">
              <w:rPr>
                <w:lang w:val="en-GB"/>
              </w:rPr>
              <w:t>Kerala, India</w:t>
            </w:r>
          </w:p>
          <w:p w:rsidR="00C90CAD" w:rsidRPr="00C90CAD" w:rsidRDefault="00C90CAD" w:rsidP="00211D87">
            <w:pPr>
              <w:spacing w:before="0" w:after="0"/>
              <w:jc w:val="both"/>
            </w:pPr>
          </w:p>
          <w:p w:rsidR="00AA4A17" w:rsidRPr="00C90CAD" w:rsidRDefault="00AA4A17" w:rsidP="00211D87">
            <w:pPr>
              <w:spacing w:before="0" w:after="0"/>
              <w:jc w:val="both"/>
              <w:rPr>
                <w:b/>
              </w:rPr>
            </w:pPr>
            <w:r w:rsidRPr="00C90CAD">
              <w:rPr>
                <w:b/>
              </w:rPr>
              <w:t>Higher Secondary Examination</w:t>
            </w:r>
            <w:r w:rsidR="00F03E0C" w:rsidRPr="00C90CAD">
              <w:rPr>
                <w:b/>
              </w:rPr>
              <w:t>2008</w:t>
            </w:r>
            <w:r w:rsidR="00B46703" w:rsidRPr="00C90CAD">
              <w:rPr>
                <w:b/>
              </w:rPr>
              <w:t>–</w:t>
            </w:r>
            <w:r w:rsidR="00F03E0C" w:rsidRPr="00C90CAD">
              <w:rPr>
                <w:b/>
              </w:rPr>
              <w:t>2010</w:t>
            </w:r>
          </w:p>
          <w:p w:rsidR="00AA4A17" w:rsidRPr="00C90CAD" w:rsidRDefault="00AA4A17" w:rsidP="00211D87">
            <w:pPr>
              <w:spacing w:before="0" w:after="0"/>
              <w:jc w:val="both"/>
            </w:pPr>
            <w:r w:rsidRPr="00C90CAD">
              <w:t>Board o</w:t>
            </w:r>
            <w:r w:rsidR="00801ACA" w:rsidRPr="00C90CAD">
              <w:t>f Higher Secondary Examination</w:t>
            </w:r>
          </w:p>
          <w:p w:rsidR="00AA4A17" w:rsidRPr="00C90CAD" w:rsidRDefault="00AA4A17" w:rsidP="00211D87">
            <w:pPr>
              <w:spacing w:before="0" w:after="0"/>
              <w:jc w:val="both"/>
            </w:pPr>
            <w:r w:rsidRPr="00C90CAD">
              <w:t>Crossroads English Medium HSS, Kerala, India</w:t>
            </w:r>
          </w:p>
          <w:p w:rsidR="00C90CAD" w:rsidRPr="00C90CAD" w:rsidRDefault="00C90CAD" w:rsidP="00211D87">
            <w:pPr>
              <w:spacing w:before="0" w:after="0"/>
              <w:jc w:val="both"/>
            </w:pPr>
          </w:p>
          <w:p w:rsidR="00C90CAD" w:rsidRPr="00C90CAD" w:rsidRDefault="00AA4A17" w:rsidP="00211D87">
            <w:pPr>
              <w:spacing w:before="0" w:after="0"/>
              <w:jc w:val="both"/>
              <w:rPr>
                <w:b/>
              </w:rPr>
            </w:pPr>
            <w:r w:rsidRPr="00C90CAD">
              <w:rPr>
                <w:b/>
              </w:rPr>
              <w:t>Secondary School leaving Examination</w:t>
            </w:r>
            <w:r w:rsidR="008278D7" w:rsidRPr="00C90CAD">
              <w:rPr>
                <w:b/>
              </w:rPr>
              <w:t xml:space="preserve">2007 </w:t>
            </w:r>
            <w:r w:rsidR="00C90CAD" w:rsidRPr="00C90CAD">
              <w:rPr>
                <w:b/>
              </w:rPr>
              <w:t>–</w:t>
            </w:r>
            <w:r w:rsidR="008278D7" w:rsidRPr="00C90CAD">
              <w:rPr>
                <w:b/>
              </w:rPr>
              <w:t xml:space="preserve"> 2008</w:t>
            </w:r>
          </w:p>
          <w:p w:rsidR="00C90CAD" w:rsidRPr="00C90CAD" w:rsidRDefault="00211D87" w:rsidP="00211D87">
            <w:pPr>
              <w:spacing w:before="0" w:after="0"/>
              <w:jc w:val="both"/>
              <w:rPr>
                <w:b/>
              </w:rPr>
            </w:pPr>
            <w:r w:rsidRPr="00C90CAD">
              <w:rPr>
                <w:noProof/>
                <w:lang w:val="en-GB" w:eastAsia="en-GB"/>
              </w:rPr>
              <w:drawing>
                <wp:anchor distT="0" distB="0" distL="114300" distR="114300" simplePos="0" relativeHeight="251660800" behindDoc="0" locked="0" layoutInCell="1" allowOverlap="1">
                  <wp:simplePos x="0" y="0"/>
                  <wp:positionH relativeFrom="margin">
                    <wp:posOffset>4168140</wp:posOffset>
                  </wp:positionH>
                  <wp:positionV relativeFrom="margin">
                    <wp:posOffset>4573270</wp:posOffset>
                  </wp:positionV>
                  <wp:extent cx="428625" cy="234950"/>
                  <wp:effectExtent l="0" t="0" r="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ogo_of_Heriot-Watt_Universit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AA4A17" w:rsidRPr="00C90CAD">
              <w:t>Board of public examination</w:t>
            </w:r>
            <w:r w:rsidR="008278D7" w:rsidRPr="00C90CAD">
              <w:t>,</w:t>
            </w:r>
          </w:p>
          <w:p w:rsidR="00AA4A17" w:rsidRPr="00C90CAD" w:rsidRDefault="00AA4A17" w:rsidP="00211D87">
            <w:pPr>
              <w:spacing w:before="0" w:after="0"/>
              <w:jc w:val="both"/>
              <w:rPr>
                <w:b/>
              </w:rPr>
            </w:pPr>
            <w:r w:rsidRPr="00C90CAD">
              <w:t>Crossroads English Medium HSS, Kerala, India</w:t>
            </w:r>
          </w:p>
          <w:p w:rsidR="0009336E" w:rsidRPr="0009336E" w:rsidRDefault="00211D87" w:rsidP="0009336E">
            <w:pPr>
              <w:tabs>
                <w:tab w:val="left" w:pos="2862"/>
              </w:tabs>
              <w:jc w:val="both"/>
            </w:pPr>
            <w:r w:rsidRPr="00C90CAD">
              <w:rPr>
                <w:noProof/>
                <w:lang w:val="en-GB" w:eastAsia="en-GB"/>
              </w:rPr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margin">
                    <wp:posOffset>4260850</wp:posOffset>
                  </wp:positionH>
                  <wp:positionV relativeFrom="margin">
                    <wp:posOffset>1633855</wp:posOffset>
                  </wp:positionV>
                  <wp:extent cx="356235" cy="485775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ogo_of_Heriot-Watt_Universit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23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C90CAD">
              <w:rPr>
                <w:noProof/>
                <w:lang w:val="en-GB" w:eastAsia="en-GB"/>
              </w:rPr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margin">
                    <wp:posOffset>4149090</wp:posOffset>
                  </wp:positionH>
                  <wp:positionV relativeFrom="margin">
                    <wp:posOffset>3957320</wp:posOffset>
                  </wp:positionV>
                  <wp:extent cx="428625" cy="234950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ogo_of_Heriot-Watt_Universit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Style w:val="TableGrid"/>
              <w:tblW w:w="7200" w:type="dxa"/>
              <w:tblInd w:w="1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7200"/>
            </w:tblGrid>
            <w:tr w:rsidR="0009336E" w:rsidRPr="00EF58BF" w:rsidTr="00A7704B">
              <w:trPr>
                <w:trHeight w:val="432"/>
              </w:trPr>
              <w:tc>
                <w:tcPr>
                  <w:tcW w:w="7200" w:type="dxa"/>
                  <w:shd w:val="clear" w:color="auto" w:fill="4F81BD"/>
                </w:tcPr>
                <w:p w:rsidR="0009336E" w:rsidRPr="00B12CEC" w:rsidRDefault="0009336E" w:rsidP="0009336E">
                  <w:pPr>
                    <w:pStyle w:val="SectionTitle"/>
                    <w:framePr w:hSpace="180" w:wrap="around" w:vAnchor="text" w:hAnchor="text" w:xAlign="center" w:y="1"/>
                    <w:suppressOverlap/>
                    <w:jc w:val="both"/>
                    <w:rPr>
                      <w:rFonts w:ascii="Tahoma" w:hAnsi="Tahoma" w:cs="Tahoma"/>
                      <w:b/>
                      <w:sz w:val="28"/>
                      <w:szCs w:val="28"/>
                    </w:rPr>
                  </w:pPr>
                  <w:r>
                    <w:rPr>
                      <w:rFonts w:ascii="Tahoma" w:hAnsi="Tahoma" w:cs="Tahoma"/>
                      <w:b/>
                      <w:sz w:val="28"/>
                      <w:szCs w:val="28"/>
                    </w:rPr>
                    <w:t>IT Skills</w:t>
                  </w:r>
                </w:p>
              </w:tc>
            </w:tr>
          </w:tbl>
          <w:p w:rsidR="00211D87" w:rsidRDefault="00211D87" w:rsidP="00211D87">
            <w:pPr>
              <w:spacing w:before="0" w:after="0"/>
              <w:jc w:val="both"/>
              <w:rPr>
                <w:b/>
                <w:i/>
              </w:rPr>
            </w:pPr>
          </w:p>
          <w:p w:rsidR="0009336E" w:rsidRPr="0009336E" w:rsidRDefault="0009336E" w:rsidP="0009336E">
            <w:pPr>
              <w:spacing w:before="0" w:after="0"/>
              <w:jc w:val="both"/>
            </w:pPr>
            <w:r w:rsidRPr="0009336E">
              <w:t>Microsoft Word                              Windows OS</w:t>
            </w:r>
          </w:p>
          <w:p w:rsidR="0009336E" w:rsidRPr="0009336E" w:rsidRDefault="0009336E" w:rsidP="0009336E">
            <w:pPr>
              <w:spacing w:before="0" w:after="0"/>
              <w:jc w:val="both"/>
            </w:pPr>
            <w:r w:rsidRPr="0009336E">
              <w:t xml:space="preserve">       Microsoft Excel                               Linux OS</w:t>
            </w:r>
          </w:p>
          <w:p w:rsidR="0009336E" w:rsidRPr="0009336E" w:rsidRDefault="0009336E" w:rsidP="0009336E">
            <w:pPr>
              <w:spacing w:before="0" w:after="0"/>
              <w:jc w:val="both"/>
            </w:pPr>
            <w:r w:rsidRPr="0009336E">
              <w:t xml:space="preserve">       Microsoft Power point                 Basic computer packages</w:t>
            </w:r>
          </w:p>
          <w:p w:rsidR="0009336E" w:rsidRPr="0009336E" w:rsidRDefault="0009336E" w:rsidP="0009336E">
            <w:pPr>
              <w:pStyle w:val="subheader"/>
              <w:rPr>
                <w:rFonts w:ascii="Cambria" w:hAnsi="Cambria"/>
                <w:b w:val="0"/>
                <w:i w:val="0"/>
                <w:noProof w:val="0"/>
              </w:rPr>
            </w:pPr>
          </w:p>
          <w:tbl>
            <w:tblPr>
              <w:tblStyle w:val="TableGrid"/>
              <w:tblW w:w="7200" w:type="dxa"/>
              <w:tblInd w:w="1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7200"/>
            </w:tblGrid>
            <w:tr w:rsidR="0009336E" w:rsidRPr="00EF58BF" w:rsidTr="00A7704B">
              <w:trPr>
                <w:trHeight w:val="432"/>
              </w:trPr>
              <w:tc>
                <w:tcPr>
                  <w:tcW w:w="7200" w:type="dxa"/>
                  <w:shd w:val="clear" w:color="auto" w:fill="4F81BD"/>
                </w:tcPr>
                <w:p w:rsidR="0009336E" w:rsidRPr="00B12CEC" w:rsidRDefault="0009336E" w:rsidP="0009336E">
                  <w:pPr>
                    <w:pStyle w:val="SectionTitle"/>
                    <w:framePr w:hSpace="180" w:wrap="around" w:vAnchor="text" w:hAnchor="text" w:xAlign="center" w:y="1"/>
                    <w:suppressOverlap/>
                    <w:jc w:val="both"/>
                    <w:rPr>
                      <w:rFonts w:ascii="Tahoma" w:hAnsi="Tahoma" w:cs="Tahoma"/>
                      <w:b/>
                      <w:sz w:val="28"/>
                      <w:szCs w:val="28"/>
                    </w:rPr>
                  </w:pPr>
                  <w:r>
                    <w:rPr>
                      <w:rFonts w:ascii="Tahoma" w:hAnsi="Tahoma" w:cs="Tahoma"/>
                      <w:b/>
                      <w:sz w:val="28"/>
                      <w:szCs w:val="28"/>
                    </w:rPr>
                    <w:t>References</w:t>
                  </w:r>
                </w:p>
              </w:tc>
            </w:tr>
          </w:tbl>
          <w:p w:rsidR="003509F2" w:rsidRDefault="0009336E" w:rsidP="00CE42C4">
            <w:pPr>
              <w:tabs>
                <w:tab w:val="left" w:pos="2862"/>
              </w:tabs>
              <w:jc w:val="both"/>
            </w:pPr>
            <w:r w:rsidRPr="0009336E">
              <w:t>References upon request</w:t>
            </w:r>
            <w:r>
              <w:t>.</w:t>
            </w:r>
          </w:p>
          <w:p w:rsidR="0009336E" w:rsidRPr="0009336E" w:rsidRDefault="0009336E" w:rsidP="00CE42C4">
            <w:pPr>
              <w:tabs>
                <w:tab w:val="left" w:pos="2862"/>
              </w:tabs>
              <w:jc w:val="both"/>
            </w:pPr>
          </w:p>
        </w:tc>
      </w:tr>
    </w:tbl>
    <w:p w:rsidR="0009336E" w:rsidRPr="0009336E" w:rsidRDefault="0009336E" w:rsidP="00211D87">
      <w:pPr>
        <w:rPr>
          <w:rFonts w:ascii="Calibri" w:eastAsia="Times New Roman" w:hAnsi="Calibri" w:cs="Calibri"/>
        </w:rPr>
      </w:pPr>
    </w:p>
    <w:sectPr w:rsidR="0009336E" w:rsidRPr="0009336E" w:rsidSect="007A18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56B4" w:rsidRDefault="003656B4" w:rsidP="008517EC">
      <w:pPr>
        <w:spacing w:before="0" w:after="0"/>
      </w:pPr>
      <w:r>
        <w:separator/>
      </w:r>
    </w:p>
  </w:endnote>
  <w:endnote w:type="continuationSeparator" w:id="1">
    <w:p w:rsidR="003656B4" w:rsidRDefault="003656B4" w:rsidP="008517EC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orte">
    <w:altName w:val="Zapfino"/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ple Color Emoji">
    <w:altName w:val="Arial Unicode MS"/>
    <w:charset w:val="88"/>
    <w:family w:val="auto"/>
    <w:pitch w:val="variable"/>
    <w:sig w:usb0="00000000" w:usb1="18080000" w:usb2="14000010" w:usb3="00000000" w:csb0="00100001" w:csb1="00000000"/>
  </w:font>
  <w:font w:name="Apple Chancery">
    <w:charset w:val="00"/>
    <w:family w:val="auto"/>
    <w:pitch w:val="variable"/>
    <w:sig w:usb0="80000067" w:usb1="00000003" w:usb2="00000000" w:usb3="00000000" w:csb0="000001F3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56B4" w:rsidRDefault="003656B4" w:rsidP="008517EC">
      <w:pPr>
        <w:spacing w:before="0" w:after="0"/>
      </w:pPr>
      <w:r>
        <w:separator/>
      </w:r>
    </w:p>
  </w:footnote>
  <w:footnote w:type="continuationSeparator" w:id="1">
    <w:p w:rsidR="003656B4" w:rsidRDefault="003656B4" w:rsidP="008517EC">
      <w:pPr>
        <w:spacing w:before="0"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3pt;height:14.5pt;visibility:visible;mso-wrap-style:square" o:bullet="t">
        <v:imagedata r:id="rId1" o:title=""/>
      </v:shape>
    </w:pict>
  </w:numPicBullet>
  <w:numPicBullet w:numPicBulletId="1">
    <w:pict>
      <v:shape id="_x0000_i1039" type="#_x0000_t75" style="width:11.3pt;height:14.5pt;visibility:visible;mso-wrap-style:square" o:bullet="t">
        <v:imagedata r:id="rId2" o:title=""/>
      </v:shape>
    </w:pict>
  </w:numPicBullet>
  <w:numPicBullet w:numPicBulletId="2">
    <w:pict>
      <v:shape id="_x0000_i1040" type="#_x0000_t75" style="width:11.3pt;height:14.5pt;visibility:visible;mso-wrap-style:square" o:bullet="t">
        <v:imagedata r:id="rId3" o:title=""/>
      </v:shape>
    </w:pict>
  </w:numPicBullet>
  <w:numPicBullet w:numPicBulletId="3">
    <w:pict>
      <v:shape id="_x0000_i1041" type="#_x0000_t75" style="width:10.75pt;height:14.5pt;visibility:visible;mso-wrap-style:square" o:bullet="t">
        <v:imagedata r:id="rId4" o:title=""/>
      </v:shape>
    </w:pict>
  </w:numPicBullet>
  <w:abstractNum w:abstractNumId="0">
    <w:nsid w:val="03F2066B"/>
    <w:multiLevelType w:val="hybridMultilevel"/>
    <w:tmpl w:val="EE1EB5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43D52BD"/>
    <w:multiLevelType w:val="hybridMultilevel"/>
    <w:tmpl w:val="DBEE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407F48"/>
    <w:multiLevelType w:val="multilevel"/>
    <w:tmpl w:val="795C5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80F3632"/>
    <w:multiLevelType w:val="hybridMultilevel"/>
    <w:tmpl w:val="9834AE34"/>
    <w:lvl w:ilvl="0" w:tplc="6D026B9C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845A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C6B7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A1A00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8894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0ADB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AC464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C2B6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1AF8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1D5443A3"/>
    <w:multiLevelType w:val="hybridMultilevel"/>
    <w:tmpl w:val="178A6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166F01"/>
    <w:multiLevelType w:val="hybridMultilevel"/>
    <w:tmpl w:val="8DE64C06"/>
    <w:lvl w:ilvl="0" w:tplc="D58A8B76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E96A14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4B03E8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7E6AFB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1ECD43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6EAE32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48B2524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1A09F3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5F8CFE6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6">
    <w:nsid w:val="24405973"/>
    <w:multiLevelType w:val="hybridMultilevel"/>
    <w:tmpl w:val="CDDAD6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E815308"/>
    <w:multiLevelType w:val="hybridMultilevel"/>
    <w:tmpl w:val="5F26A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B46144"/>
    <w:multiLevelType w:val="hybridMultilevel"/>
    <w:tmpl w:val="CB04CD38"/>
    <w:lvl w:ilvl="0" w:tplc="8DCA034A">
      <w:start w:val="1"/>
      <w:numFmt w:val="bullet"/>
      <w:pStyle w:val="CustomBullets"/>
      <w:lvlText w:val="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AE27E8"/>
    <w:multiLevelType w:val="hybridMultilevel"/>
    <w:tmpl w:val="DB84174C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>
    <w:nsid w:val="37C06FB0"/>
    <w:multiLevelType w:val="multilevel"/>
    <w:tmpl w:val="1AA6A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9B1704A"/>
    <w:multiLevelType w:val="multilevel"/>
    <w:tmpl w:val="0B203C40"/>
    <w:lvl w:ilvl="0">
      <w:start w:val="1"/>
      <w:numFmt w:val="bullet"/>
      <w:lvlText w:val="●"/>
      <w:lvlJc w:val="left"/>
      <w:pPr>
        <w:ind w:left="840" w:firstLine="4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2">
    <w:nsid w:val="48A10F40"/>
    <w:multiLevelType w:val="hybridMultilevel"/>
    <w:tmpl w:val="6BA623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CA922CD"/>
    <w:multiLevelType w:val="hybridMultilevel"/>
    <w:tmpl w:val="A4A4B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E47301C"/>
    <w:multiLevelType w:val="hybridMultilevel"/>
    <w:tmpl w:val="AF5A909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EEF60A1"/>
    <w:multiLevelType w:val="multilevel"/>
    <w:tmpl w:val="71FA1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AAA067F"/>
    <w:multiLevelType w:val="hybridMultilevel"/>
    <w:tmpl w:val="40406A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9262BD6"/>
    <w:multiLevelType w:val="multilevel"/>
    <w:tmpl w:val="F21EF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1E94F45"/>
    <w:multiLevelType w:val="multilevel"/>
    <w:tmpl w:val="AFE445C8"/>
    <w:lvl w:ilvl="0">
      <w:start w:val="1"/>
      <w:numFmt w:val="bullet"/>
      <w:lvlText w:val="●"/>
      <w:lvlJc w:val="left"/>
      <w:pPr>
        <w:ind w:left="900" w:firstLine="54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500" w:firstLine="11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20" w:firstLine="18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40" w:firstLine="25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60" w:firstLine="33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80" w:firstLine="40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100" w:firstLine="47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20" w:firstLine="54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40" w:firstLine="6180"/>
      </w:pPr>
      <w:rPr>
        <w:rFonts w:ascii="Arial" w:eastAsia="Arial" w:hAnsi="Arial" w:cs="Arial"/>
      </w:rPr>
    </w:lvl>
  </w:abstractNum>
  <w:abstractNum w:abstractNumId="19">
    <w:nsid w:val="73044238"/>
    <w:multiLevelType w:val="hybridMultilevel"/>
    <w:tmpl w:val="299EE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3C21ABA"/>
    <w:multiLevelType w:val="hybridMultilevel"/>
    <w:tmpl w:val="EC343422"/>
    <w:lvl w:ilvl="0" w:tplc="E832591E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C9545C"/>
    <w:multiLevelType w:val="multilevel"/>
    <w:tmpl w:val="2058141C"/>
    <w:lvl w:ilvl="0">
      <w:start w:val="1"/>
      <w:numFmt w:val="bullet"/>
      <w:lvlText w:val="▪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8"/>
  </w:num>
  <w:num w:numId="2">
    <w:abstractNumId w:val="12"/>
  </w:num>
  <w:num w:numId="3">
    <w:abstractNumId w:val="3"/>
  </w:num>
  <w:num w:numId="4">
    <w:abstractNumId w:val="5"/>
  </w:num>
  <w:num w:numId="5">
    <w:abstractNumId w:val="15"/>
  </w:num>
  <w:num w:numId="6">
    <w:abstractNumId w:val="17"/>
  </w:num>
  <w:num w:numId="7">
    <w:abstractNumId w:val="10"/>
  </w:num>
  <w:num w:numId="8">
    <w:abstractNumId w:val="2"/>
  </w:num>
  <w:num w:numId="9">
    <w:abstractNumId w:val="21"/>
  </w:num>
  <w:num w:numId="10">
    <w:abstractNumId w:val="18"/>
  </w:num>
  <w:num w:numId="11">
    <w:abstractNumId w:val="11"/>
  </w:num>
  <w:num w:numId="12">
    <w:abstractNumId w:val="20"/>
  </w:num>
  <w:num w:numId="13">
    <w:abstractNumId w:val="16"/>
  </w:num>
  <w:num w:numId="14">
    <w:abstractNumId w:val="13"/>
  </w:num>
  <w:num w:numId="15">
    <w:abstractNumId w:val="14"/>
  </w:num>
  <w:num w:numId="16">
    <w:abstractNumId w:val="9"/>
  </w:num>
  <w:num w:numId="17">
    <w:abstractNumId w:val="19"/>
  </w:num>
  <w:num w:numId="18">
    <w:abstractNumId w:val="6"/>
  </w:num>
  <w:num w:numId="19">
    <w:abstractNumId w:val="1"/>
  </w:num>
  <w:num w:numId="20">
    <w:abstractNumId w:val="0"/>
  </w:num>
  <w:num w:numId="21">
    <w:abstractNumId w:val="4"/>
  </w:num>
  <w:num w:numId="22">
    <w:abstractNumId w:val="8"/>
  </w:num>
  <w:num w:numId="23">
    <w:abstractNumId w:val="8"/>
  </w:num>
  <w:num w:numId="24">
    <w:abstractNumId w:val="7"/>
  </w:num>
  <w:num w:numId="2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jQzNja2tDA3Nzc1NDBU0lEKTi0uzszPAykwqQUAH3pK7iwAAAA="/>
  </w:docVars>
  <w:rsids>
    <w:rsidRoot w:val="007A1833"/>
    <w:rsid w:val="00005671"/>
    <w:rsid w:val="00005C9C"/>
    <w:rsid w:val="00021428"/>
    <w:rsid w:val="00030803"/>
    <w:rsid w:val="0004673B"/>
    <w:rsid w:val="0005408C"/>
    <w:rsid w:val="000610D6"/>
    <w:rsid w:val="000766CE"/>
    <w:rsid w:val="0009122C"/>
    <w:rsid w:val="0009336E"/>
    <w:rsid w:val="00096CAA"/>
    <w:rsid w:val="000B4B0B"/>
    <w:rsid w:val="000E03EB"/>
    <w:rsid w:val="00107F4A"/>
    <w:rsid w:val="00126057"/>
    <w:rsid w:val="00132210"/>
    <w:rsid w:val="001500E2"/>
    <w:rsid w:val="00153DFE"/>
    <w:rsid w:val="00155E5D"/>
    <w:rsid w:val="001753A5"/>
    <w:rsid w:val="00194178"/>
    <w:rsid w:val="001B5524"/>
    <w:rsid w:val="001E2E9B"/>
    <w:rsid w:val="001E357A"/>
    <w:rsid w:val="001E3E62"/>
    <w:rsid w:val="00207D53"/>
    <w:rsid w:val="00211D87"/>
    <w:rsid w:val="00212206"/>
    <w:rsid w:val="00220CD9"/>
    <w:rsid w:val="002364DB"/>
    <w:rsid w:val="00244760"/>
    <w:rsid w:val="002462BD"/>
    <w:rsid w:val="0025669C"/>
    <w:rsid w:val="002630D0"/>
    <w:rsid w:val="00284271"/>
    <w:rsid w:val="002A0CA8"/>
    <w:rsid w:val="002B0966"/>
    <w:rsid w:val="002C36E1"/>
    <w:rsid w:val="002E5C0A"/>
    <w:rsid w:val="002F0BE1"/>
    <w:rsid w:val="002F701B"/>
    <w:rsid w:val="00303CDF"/>
    <w:rsid w:val="00315EC2"/>
    <w:rsid w:val="00316C5E"/>
    <w:rsid w:val="003509F2"/>
    <w:rsid w:val="003656B4"/>
    <w:rsid w:val="00381CE8"/>
    <w:rsid w:val="00384FB1"/>
    <w:rsid w:val="003A5EE0"/>
    <w:rsid w:val="003A632D"/>
    <w:rsid w:val="003D7FC1"/>
    <w:rsid w:val="003F689D"/>
    <w:rsid w:val="00421871"/>
    <w:rsid w:val="00423CBD"/>
    <w:rsid w:val="004276F4"/>
    <w:rsid w:val="00446FCE"/>
    <w:rsid w:val="0044774E"/>
    <w:rsid w:val="00486397"/>
    <w:rsid w:val="00494B0A"/>
    <w:rsid w:val="004A23F0"/>
    <w:rsid w:val="004B7E76"/>
    <w:rsid w:val="004D06E8"/>
    <w:rsid w:val="004D5808"/>
    <w:rsid w:val="004E033A"/>
    <w:rsid w:val="004F7788"/>
    <w:rsid w:val="004F79D1"/>
    <w:rsid w:val="0051018D"/>
    <w:rsid w:val="00530B6C"/>
    <w:rsid w:val="00545768"/>
    <w:rsid w:val="0056165D"/>
    <w:rsid w:val="00567EDC"/>
    <w:rsid w:val="005D10E0"/>
    <w:rsid w:val="00600619"/>
    <w:rsid w:val="00616C3F"/>
    <w:rsid w:val="006339E3"/>
    <w:rsid w:val="0064038F"/>
    <w:rsid w:val="0066517D"/>
    <w:rsid w:val="0068206A"/>
    <w:rsid w:val="00702D14"/>
    <w:rsid w:val="00733D6D"/>
    <w:rsid w:val="0073566C"/>
    <w:rsid w:val="00751BE0"/>
    <w:rsid w:val="00777248"/>
    <w:rsid w:val="00780A2A"/>
    <w:rsid w:val="007949F9"/>
    <w:rsid w:val="007A1833"/>
    <w:rsid w:val="007A7F32"/>
    <w:rsid w:val="007B266F"/>
    <w:rsid w:val="007B4D4F"/>
    <w:rsid w:val="007D2852"/>
    <w:rsid w:val="007E1455"/>
    <w:rsid w:val="00801ACA"/>
    <w:rsid w:val="00807027"/>
    <w:rsid w:val="008200B2"/>
    <w:rsid w:val="008278D7"/>
    <w:rsid w:val="00841764"/>
    <w:rsid w:val="008517EC"/>
    <w:rsid w:val="00855520"/>
    <w:rsid w:val="008807EE"/>
    <w:rsid w:val="00886B6E"/>
    <w:rsid w:val="008A76A6"/>
    <w:rsid w:val="008B01EA"/>
    <w:rsid w:val="008C0DE2"/>
    <w:rsid w:val="008C3A68"/>
    <w:rsid w:val="008C601E"/>
    <w:rsid w:val="009014BF"/>
    <w:rsid w:val="00925672"/>
    <w:rsid w:val="009442AA"/>
    <w:rsid w:val="00956391"/>
    <w:rsid w:val="00957B60"/>
    <w:rsid w:val="009601A4"/>
    <w:rsid w:val="00986C4B"/>
    <w:rsid w:val="009B430B"/>
    <w:rsid w:val="009C2169"/>
    <w:rsid w:val="009D3044"/>
    <w:rsid w:val="009D4D55"/>
    <w:rsid w:val="009F39CD"/>
    <w:rsid w:val="00A05199"/>
    <w:rsid w:val="00A25A76"/>
    <w:rsid w:val="00A25B49"/>
    <w:rsid w:val="00A40B90"/>
    <w:rsid w:val="00A47A35"/>
    <w:rsid w:val="00A6419E"/>
    <w:rsid w:val="00AA09DF"/>
    <w:rsid w:val="00AA3AF2"/>
    <w:rsid w:val="00AA4A17"/>
    <w:rsid w:val="00AB4CBC"/>
    <w:rsid w:val="00AB79C4"/>
    <w:rsid w:val="00AB7C0F"/>
    <w:rsid w:val="00AE1C2E"/>
    <w:rsid w:val="00AF144F"/>
    <w:rsid w:val="00B04F18"/>
    <w:rsid w:val="00B12CEC"/>
    <w:rsid w:val="00B31E6C"/>
    <w:rsid w:val="00B370DD"/>
    <w:rsid w:val="00B46703"/>
    <w:rsid w:val="00B55DCD"/>
    <w:rsid w:val="00B769C2"/>
    <w:rsid w:val="00B87F6C"/>
    <w:rsid w:val="00B91E64"/>
    <w:rsid w:val="00B92648"/>
    <w:rsid w:val="00B92F79"/>
    <w:rsid w:val="00BA284E"/>
    <w:rsid w:val="00BD2F34"/>
    <w:rsid w:val="00BF2026"/>
    <w:rsid w:val="00C21773"/>
    <w:rsid w:val="00C76880"/>
    <w:rsid w:val="00C80238"/>
    <w:rsid w:val="00C80774"/>
    <w:rsid w:val="00C85B5B"/>
    <w:rsid w:val="00C90CAD"/>
    <w:rsid w:val="00CA1B31"/>
    <w:rsid w:val="00CB0DFF"/>
    <w:rsid w:val="00CC0D61"/>
    <w:rsid w:val="00CC615B"/>
    <w:rsid w:val="00CC69C2"/>
    <w:rsid w:val="00CC6C36"/>
    <w:rsid w:val="00CD7724"/>
    <w:rsid w:val="00CD7C8F"/>
    <w:rsid w:val="00CE42C4"/>
    <w:rsid w:val="00CF20E8"/>
    <w:rsid w:val="00D11969"/>
    <w:rsid w:val="00D24DEB"/>
    <w:rsid w:val="00D313FC"/>
    <w:rsid w:val="00D3371C"/>
    <w:rsid w:val="00D3775F"/>
    <w:rsid w:val="00D60A85"/>
    <w:rsid w:val="00DD031D"/>
    <w:rsid w:val="00DF1F74"/>
    <w:rsid w:val="00DF398B"/>
    <w:rsid w:val="00E158EE"/>
    <w:rsid w:val="00E252CF"/>
    <w:rsid w:val="00E27FB8"/>
    <w:rsid w:val="00E31590"/>
    <w:rsid w:val="00E3243F"/>
    <w:rsid w:val="00E34AD2"/>
    <w:rsid w:val="00E512AB"/>
    <w:rsid w:val="00E64250"/>
    <w:rsid w:val="00E66433"/>
    <w:rsid w:val="00E6743D"/>
    <w:rsid w:val="00EB78B2"/>
    <w:rsid w:val="00EE6159"/>
    <w:rsid w:val="00EF58BF"/>
    <w:rsid w:val="00F03E0C"/>
    <w:rsid w:val="00F108C4"/>
    <w:rsid w:val="00F15A22"/>
    <w:rsid w:val="00F2123A"/>
    <w:rsid w:val="00F403ED"/>
    <w:rsid w:val="00F42BB5"/>
    <w:rsid w:val="00F550A2"/>
    <w:rsid w:val="00F5741F"/>
    <w:rsid w:val="00F63790"/>
    <w:rsid w:val="00F9257C"/>
    <w:rsid w:val="00FA62FB"/>
    <w:rsid w:val="00FD147B"/>
    <w:rsid w:val="00FD4B0F"/>
    <w:rsid w:val="00FE4F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7a5b3e,#ada623,#567885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2BB5"/>
    <w:pPr>
      <w:spacing w:before="40" w:after="40"/>
    </w:pPr>
    <w:rPr>
      <w:rFonts w:ascii="Cambria" w:hAnsi="Cambria"/>
    </w:rPr>
  </w:style>
  <w:style w:type="paragraph" w:styleId="Heading1">
    <w:name w:val="heading 1"/>
    <w:basedOn w:val="Normal"/>
    <w:link w:val="Heading1Char"/>
    <w:uiPriority w:val="9"/>
    <w:qFormat/>
    <w:rsid w:val="007E1455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83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A1833"/>
    <w:rPr>
      <w:color w:val="0000FF" w:themeColor="hyperlink"/>
      <w:u w:val="single"/>
    </w:rPr>
  </w:style>
  <w:style w:type="paragraph" w:customStyle="1" w:styleId="SectionTitle">
    <w:name w:val="Section Title"/>
    <w:basedOn w:val="Normal"/>
    <w:qFormat/>
    <w:rsid w:val="007949F9"/>
    <w:pPr>
      <w:spacing w:after="80"/>
    </w:pPr>
    <w:rPr>
      <w:rFonts w:ascii="Forte" w:hAnsi="Forte"/>
      <w:color w:val="FFFFFF" w:themeColor="background1"/>
      <w:sz w:val="32"/>
      <w:szCs w:val="32"/>
    </w:rPr>
  </w:style>
  <w:style w:type="paragraph" w:styleId="ListParagraph">
    <w:name w:val="List Paragraph"/>
    <w:basedOn w:val="Normal"/>
    <w:uiPriority w:val="34"/>
    <w:qFormat/>
    <w:rsid w:val="00CC615B"/>
    <w:pPr>
      <w:ind w:left="720"/>
      <w:contextualSpacing/>
    </w:pPr>
  </w:style>
  <w:style w:type="paragraph" w:customStyle="1" w:styleId="CustomBullets">
    <w:name w:val="Custom Bullets"/>
    <w:basedOn w:val="ListParagraph"/>
    <w:qFormat/>
    <w:rsid w:val="009D4D55"/>
    <w:pPr>
      <w:numPr>
        <w:numId w:val="1"/>
      </w:numPr>
      <w:spacing w:after="80"/>
    </w:pPr>
    <w:rPr>
      <w:rFonts w:asciiTheme="majorHAnsi" w:hAnsiTheme="majorHAnsi"/>
      <w:noProof/>
    </w:rPr>
  </w:style>
  <w:style w:type="paragraph" w:customStyle="1" w:styleId="Designation">
    <w:name w:val="Designation"/>
    <w:basedOn w:val="Normal"/>
    <w:qFormat/>
    <w:rsid w:val="000B4B0B"/>
    <w:pPr>
      <w:spacing w:after="80"/>
      <w:jc w:val="center"/>
    </w:pPr>
    <w:rPr>
      <w:rFonts w:asciiTheme="majorHAnsi" w:hAnsiTheme="majorHAnsi"/>
      <w:b/>
      <w:color w:val="D9D9D9" w:themeColor="background1" w:themeShade="D9"/>
      <w:sz w:val="24"/>
      <w:szCs w:val="24"/>
    </w:rPr>
  </w:style>
  <w:style w:type="paragraph" w:customStyle="1" w:styleId="Name">
    <w:name w:val="Name"/>
    <w:basedOn w:val="Normal"/>
    <w:qFormat/>
    <w:rsid w:val="00855520"/>
    <w:pPr>
      <w:spacing w:after="100"/>
    </w:pPr>
    <w:rPr>
      <w:rFonts w:ascii="Forte" w:hAnsi="Forte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0C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CA8"/>
    <w:rPr>
      <w:rFonts w:ascii="Tahoma" w:hAnsi="Tahoma" w:cs="Tahoma"/>
      <w:sz w:val="16"/>
      <w:szCs w:val="16"/>
    </w:rPr>
  </w:style>
  <w:style w:type="paragraph" w:customStyle="1" w:styleId="BoldTabbed">
    <w:name w:val="Bold Tabbed"/>
    <w:basedOn w:val="Normal"/>
    <w:qFormat/>
    <w:rsid w:val="001500E2"/>
    <w:pPr>
      <w:tabs>
        <w:tab w:val="right" w:pos="6822"/>
      </w:tabs>
    </w:pPr>
    <w:rPr>
      <w:rFonts w:asciiTheme="majorHAnsi" w:hAnsiTheme="majorHAnsi"/>
      <w:b/>
      <w:noProof/>
      <w:sz w:val="24"/>
      <w:szCs w:val="24"/>
    </w:rPr>
  </w:style>
  <w:style w:type="paragraph" w:customStyle="1" w:styleId="subheader">
    <w:name w:val="sub header"/>
    <w:basedOn w:val="Normal"/>
    <w:qFormat/>
    <w:rsid w:val="00A25A76"/>
    <w:pPr>
      <w:spacing w:before="60" w:after="60"/>
    </w:pPr>
    <w:rPr>
      <w:rFonts w:asciiTheme="majorHAnsi" w:hAnsiTheme="majorHAnsi"/>
      <w:b/>
      <w:i/>
      <w:noProof/>
    </w:rPr>
  </w:style>
  <w:style w:type="paragraph" w:customStyle="1" w:styleId="Company">
    <w:name w:val="Company"/>
    <w:basedOn w:val="Normal"/>
    <w:qFormat/>
    <w:rsid w:val="00A25A76"/>
    <w:pPr>
      <w:spacing w:after="60"/>
    </w:pPr>
    <w:rPr>
      <w:rFonts w:asciiTheme="majorHAnsi" w:hAnsiTheme="majorHAnsi"/>
      <w:sz w:val="24"/>
      <w:szCs w:val="24"/>
    </w:rPr>
  </w:style>
  <w:style w:type="paragraph" w:customStyle="1" w:styleId="Description">
    <w:name w:val="Description"/>
    <w:basedOn w:val="Normal"/>
    <w:qFormat/>
    <w:rsid w:val="00A25A76"/>
    <w:rPr>
      <w:rFonts w:asciiTheme="majorHAnsi" w:hAnsiTheme="majorHAnsi"/>
      <w:noProof/>
    </w:rPr>
  </w:style>
  <w:style w:type="paragraph" w:styleId="NoSpacing">
    <w:name w:val="No Spacing"/>
    <w:uiPriority w:val="1"/>
    <w:qFormat/>
    <w:rsid w:val="004276F4"/>
    <w:rPr>
      <w:rFonts w:ascii="Cambria" w:hAnsi="Cambria"/>
    </w:rPr>
  </w:style>
  <w:style w:type="character" w:customStyle="1" w:styleId="Heading1Char">
    <w:name w:val="Heading 1 Char"/>
    <w:basedOn w:val="DefaultParagraphFont"/>
    <w:link w:val="Heading1"/>
    <w:uiPriority w:val="9"/>
    <w:rsid w:val="007E14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ContactInfo">
    <w:name w:val="Contact Info"/>
    <w:basedOn w:val="Normal"/>
    <w:qFormat/>
    <w:rsid w:val="009B430B"/>
    <w:pPr>
      <w:tabs>
        <w:tab w:val="left" w:pos="335"/>
      </w:tabs>
    </w:pPr>
    <w:rPr>
      <w:rFonts w:asciiTheme="majorHAnsi" w:hAnsiTheme="majorHAnsi"/>
      <w:noProof/>
    </w:rPr>
  </w:style>
  <w:style w:type="paragraph" w:customStyle="1" w:styleId="Degree">
    <w:name w:val="Degree"/>
    <w:basedOn w:val="Normal"/>
    <w:qFormat/>
    <w:rsid w:val="00284271"/>
    <w:pPr>
      <w:spacing w:before="80" w:after="80"/>
    </w:pPr>
    <w:rPr>
      <w:rFonts w:asciiTheme="majorHAnsi" w:hAnsiTheme="majorHAnsi"/>
      <w:b/>
    </w:rPr>
  </w:style>
  <w:style w:type="paragraph" w:customStyle="1" w:styleId="College">
    <w:name w:val="College"/>
    <w:basedOn w:val="Normal"/>
    <w:qFormat/>
    <w:rsid w:val="002F701B"/>
    <w:rPr>
      <w:rFonts w:asciiTheme="majorHAnsi" w:hAnsiTheme="maj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66517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17EC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517EC"/>
    <w:rPr>
      <w:rFonts w:ascii="Cambria" w:hAnsi="Cambria"/>
    </w:rPr>
  </w:style>
  <w:style w:type="paragraph" w:styleId="Footer">
    <w:name w:val="footer"/>
    <w:basedOn w:val="Normal"/>
    <w:link w:val="FooterChar"/>
    <w:uiPriority w:val="99"/>
    <w:unhideWhenUsed/>
    <w:rsid w:val="008517EC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517EC"/>
    <w:rPr>
      <w:rFonts w:ascii="Cambria" w:hAnsi="Cambri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2BB5"/>
    <w:pPr>
      <w:spacing w:before="40" w:after="40"/>
    </w:pPr>
    <w:rPr>
      <w:rFonts w:ascii="Cambria" w:hAnsi="Cambria"/>
    </w:rPr>
  </w:style>
  <w:style w:type="paragraph" w:styleId="Heading1">
    <w:name w:val="heading 1"/>
    <w:basedOn w:val="Normal"/>
    <w:link w:val="Heading1Char"/>
    <w:uiPriority w:val="9"/>
    <w:qFormat/>
    <w:rsid w:val="007E1455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83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A1833"/>
    <w:rPr>
      <w:color w:val="0000FF" w:themeColor="hyperlink"/>
      <w:u w:val="single"/>
    </w:rPr>
  </w:style>
  <w:style w:type="paragraph" w:customStyle="1" w:styleId="SectionTitle">
    <w:name w:val="Section Title"/>
    <w:basedOn w:val="Normal"/>
    <w:qFormat/>
    <w:rsid w:val="007949F9"/>
    <w:pPr>
      <w:spacing w:after="80"/>
    </w:pPr>
    <w:rPr>
      <w:rFonts w:ascii="Forte" w:hAnsi="Forte"/>
      <w:color w:val="FFFFFF" w:themeColor="background1"/>
      <w:sz w:val="32"/>
      <w:szCs w:val="32"/>
    </w:rPr>
  </w:style>
  <w:style w:type="paragraph" w:styleId="ListParagraph">
    <w:name w:val="List Paragraph"/>
    <w:basedOn w:val="Normal"/>
    <w:uiPriority w:val="34"/>
    <w:qFormat/>
    <w:rsid w:val="00CC615B"/>
    <w:pPr>
      <w:ind w:left="720"/>
      <w:contextualSpacing/>
    </w:pPr>
  </w:style>
  <w:style w:type="paragraph" w:customStyle="1" w:styleId="CustomBullets">
    <w:name w:val="Custom Bullets"/>
    <w:basedOn w:val="ListParagraph"/>
    <w:qFormat/>
    <w:rsid w:val="009D4D55"/>
    <w:pPr>
      <w:numPr>
        <w:numId w:val="1"/>
      </w:numPr>
      <w:spacing w:after="80"/>
    </w:pPr>
    <w:rPr>
      <w:rFonts w:asciiTheme="majorHAnsi" w:hAnsiTheme="majorHAnsi"/>
      <w:noProof/>
    </w:rPr>
  </w:style>
  <w:style w:type="paragraph" w:customStyle="1" w:styleId="Designation">
    <w:name w:val="Designation"/>
    <w:basedOn w:val="Normal"/>
    <w:qFormat/>
    <w:rsid w:val="000B4B0B"/>
    <w:pPr>
      <w:spacing w:after="80"/>
      <w:jc w:val="center"/>
    </w:pPr>
    <w:rPr>
      <w:rFonts w:asciiTheme="majorHAnsi" w:hAnsiTheme="majorHAnsi"/>
      <w:b/>
      <w:color w:val="D9D9D9" w:themeColor="background1" w:themeShade="D9"/>
      <w:sz w:val="24"/>
      <w:szCs w:val="24"/>
    </w:rPr>
  </w:style>
  <w:style w:type="paragraph" w:customStyle="1" w:styleId="Name">
    <w:name w:val="Name"/>
    <w:basedOn w:val="Normal"/>
    <w:qFormat/>
    <w:rsid w:val="00855520"/>
    <w:pPr>
      <w:spacing w:after="100"/>
    </w:pPr>
    <w:rPr>
      <w:rFonts w:ascii="Forte" w:hAnsi="Forte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0C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CA8"/>
    <w:rPr>
      <w:rFonts w:ascii="Tahoma" w:hAnsi="Tahoma" w:cs="Tahoma"/>
      <w:sz w:val="16"/>
      <w:szCs w:val="16"/>
    </w:rPr>
  </w:style>
  <w:style w:type="paragraph" w:customStyle="1" w:styleId="BoldTabbed">
    <w:name w:val="Bold Tabbed"/>
    <w:basedOn w:val="Normal"/>
    <w:qFormat/>
    <w:rsid w:val="001500E2"/>
    <w:pPr>
      <w:tabs>
        <w:tab w:val="right" w:pos="6822"/>
      </w:tabs>
    </w:pPr>
    <w:rPr>
      <w:rFonts w:asciiTheme="majorHAnsi" w:hAnsiTheme="majorHAnsi"/>
      <w:b/>
      <w:noProof/>
      <w:sz w:val="24"/>
      <w:szCs w:val="24"/>
    </w:rPr>
  </w:style>
  <w:style w:type="paragraph" w:customStyle="1" w:styleId="subheader">
    <w:name w:val="sub header"/>
    <w:basedOn w:val="Normal"/>
    <w:qFormat/>
    <w:rsid w:val="00A25A76"/>
    <w:pPr>
      <w:spacing w:before="60" w:after="60"/>
    </w:pPr>
    <w:rPr>
      <w:rFonts w:asciiTheme="majorHAnsi" w:hAnsiTheme="majorHAnsi"/>
      <w:b/>
      <w:i/>
      <w:noProof/>
    </w:rPr>
  </w:style>
  <w:style w:type="paragraph" w:customStyle="1" w:styleId="Company">
    <w:name w:val="Company"/>
    <w:basedOn w:val="Normal"/>
    <w:qFormat/>
    <w:rsid w:val="00A25A76"/>
    <w:pPr>
      <w:spacing w:after="60"/>
    </w:pPr>
    <w:rPr>
      <w:rFonts w:asciiTheme="majorHAnsi" w:hAnsiTheme="majorHAnsi"/>
      <w:sz w:val="24"/>
      <w:szCs w:val="24"/>
    </w:rPr>
  </w:style>
  <w:style w:type="paragraph" w:customStyle="1" w:styleId="Description">
    <w:name w:val="Description"/>
    <w:basedOn w:val="Normal"/>
    <w:qFormat/>
    <w:rsid w:val="00A25A76"/>
    <w:rPr>
      <w:rFonts w:asciiTheme="majorHAnsi" w:hAnsiTheme="majorHAnsi"/>
      <w:noProof/>
    </w:rPr>
  </w:style>
  <w:style w:type="paragraph" w:styleId="NoSpacing">
    <w:name w:val="No Spacing"/>
    <w:uiPriority w:val="1"/>
    <w:qFormat/>
    <w:rsid w:val="004276F4"/>
    <w:rPr>
      <w:rFonts w:ascii="Cambria" w:hAnsi="Cambria"/>
    </w:rPr>
  </w:style>
  <w:style w:type="character" w:customStyle="1" w:styleId="Heading1Char">
    <w:name w:val="Heading 1 Char"/>
    <w:basedOn w:val="DefaultParagraphFont"/>
    <w:link w:val="Heading1"/>
    <w:uiPriority w:val="9"/>
    <w:rsid w:val="007E14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ContactInfo">
    <w:name w:val="Contact Info"/>
    <w:basedOn w:val="Normal"/>
    <w:qFormat/>
    <w:rsid w:val="009B430B"/>
    <w:pPr>
      <w:tabs>
        <w:tab w:val="left" w:pos="335"/>
      </w:tabs>
    </w:pPr>
    <w:rPr>
      <w:rFonts w:asciiTheme="majorHAnsi" w:hAnsiTheme="majorHAnsi"/>
      <w:noProof/>
    </w:rPr>
  </w:style>
  <w:style w:type="paragraph" w:customStyle="1" w:styleId="Degree">
    <w:name w:val="Degree"/>
    <w:basedOn w:val="Normal"/>
    <w:qFormat/>
    <w:rsid w:val="00284271"/>
    <w:pPr>
      <w:spacing w:before="80" w:after="80"/>
    </w:pPr>
    <w:rPr>
      <w:rFonts w:asciiTheme="majorHAnsi" w:hAnsiTheme="majorHAnsi"/>
      <w:b/>
    </w:rPr>
  </w:style>
  <w:style w:type="paragraph" w:customStyle="1" w:styleId="College">
    <w:name w:val="College"/>
    <w:basedOn w:val="Normal"/>
    <w:qFormat/>
    <w:rsid w:val="002F701B"/>
    <w:rPr>
      <w:rFonts w:asciiTheme="majorHAnsi" w:hAnsiTheme="maj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66517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17EC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517EC"/>
    <w:rPr>
      <w:rFonts w:ascii="Cambria" w:hAnsi="Cambria"/>
    </w:rPr>
  </w:style>
  <w:style w:type="paragraph" w:styleId="Footer">
    <w:name w:val="footer"/>
    <w:basedOn w:val="Normal"/>
    <w:link w:val="FooterChar"/>
    <w:uiPriority w:val="99"/>
    <w:unhideWhenUsed/>
    <w:rsid w:val="008517EC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517EC"/>
    <w:rPr>
      <w:rFonts w:ascii="Cambria" w:hAnsi="Cambr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5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0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jpeg"/><Relationship Id="rId5" Type="http://schemas.openxmlformats.org/officeDocument/2006/relationships/webSettings" Target="webSettings.xml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hyperlink" Target="mailto:AJU.336998@2freemail.com" TargetMode="External"/><Relationship Id="rId14" Type="http://schemas.openxmlformats.org/officeDocument/2006/relationships/image" Target="media/image10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AA0A3F-B478-4233-BA11-98EAE749C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hrdesk2</cp:lastModifiedBy>
  <cp:revision>76</cp:revision>
  <cp:lastPrinted>2017-01-12T03:34:00Z</cp:lastPrinted>
  <dcterms:created xsi:type="dcterms:W3CDTF">2017-01-12T08:14:00Z</dcterms:created>
  <dcterms:modified xsi:type="dcterms:W3CDTF">2017-06-06T12:42:00Z</dcterms:modified>
</cp:coreProperties>
</file>